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EF620" w14:textId="4A08B9E3" w:rsidR="00182F61" w:rsidRDefault="0070193C" w:rsidP="00DB3417">
      <w:pPr>
        <w:spacing w:after="0" w:line="480" w:lineRule="auto"/>
        <w:contextualSpacing/>
        <w:jc w:val="center"/>
        <w:rPr>
          <w:rFonts w:ascii="Times New Roman" w:eastAsia="맑은 고딕" w:hAnsi="Times New Roman" w:cs="Times New Roman"/>
          <w:b/>
          <w:spacing w:val="-10"/>
          <w:kern w:val="17"/>
          <w:sz w:val="24"/>
          <w:szCs w:val="24"/>
          <w:lang w:eastAsia="ko-KR"/>
        </w:rPr>
      </w:pPr>
      <w:r w:rsidRPr="0070193C">
        <w:rPr>
          <w:rFonts w:ascii="Times New Roman" w:eastAsia="맑은 고딕" w:hAnsi="Times New Roman" w:cs="Times New Roman"/>
          <w:b/>
          <w:spacing w:val="-10"/>
          <w:kern w:val="17"/>
          <w:sz w:val="24"/>
          <w:szCs w:val="24"/>
          <w:lang w:eastAsia="ko-KR"/>
        </w:rPr>
        <w:t>Development of prediction model for construction site accident</w:t>
      </w:r>
    </w:p>
    <w:p w14:paraId="4D5E2D6C" w14:textId="41613B5B" w:rsidR="00E01FDE" w:rsidRPr="00BF0762" w:rsidRDefault="0070193C" w:rsidP="00DB3417">
      <w:pPr>
        <w:spacing w:after="0" w:line="480" w:lineRule="auto"/>
        <w:contextualSpacing/>
        <w:jc w:val="center"/>
        <w:rPr>
          <w:rFonts w:ascii="Times New Roman" w:eastAsia="맑은 고딕" w:hAnsi="Times New Roman" w:cs="Times New Roman"/>
          <w:b/>
          <w:spacing w:val="-10"/>
          <w:kern w:val="17"/>
          <w:sz w:val="24"/>
          <w:szCs w:val="24"/>
          <w:lang w:eastAsia="ko-KR"/>
        </w:rPr>
      </w:pPr>
      <w:r w:rsidRPr="0070193C">
        <w:rPr>
          <w:rFonts w:ascii="Times New Roman" w:eastAsia="맑은 고딕" w:hAnsi="Times New Roman" w:cs="Times New Roman"/>
          <w:b/>
          <w:spacing w:val="-10"/>
          <w:kern w:val="17"/>
          <w:sz w:val="24"/>
          <w:szCs w:val="24"/>
          <w:lang w:eastAsia="ko-KR"/>
        </w:rPr>
        <w:t xml:space="preserve"> through web crawling and data mining</w:t>
      </w:r>
      <w:bookmarkStart w:id="0" w:name="_GoBack"/>
      <w:bookmarkEnd w:id="0"/>
    </w:p>
    <w:p w14:paraId="7D6412E9" w14:textId="77777777" w:rsidR="00DB3417" w:rsidRPr="00F32674" w:rsidRDefault="00DB3417" w:rsidP="00DB3417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FF0000"/>
          <w:kern w:val="17"/>
          <w:sz w:val="24"/>
          <w:szCs w:val="24"/>
          <w:lang w:eastAsia="ko-KR"/>
        </w:rPr>
      </w:pPr>
    </w:p>
    <w:p w14:paraId="485576A9" w14:textId="3A11676C" w:rsidR="00E33091" w:rsidRPr="00FB6D58" w:rsidRDefault="00E33091" w:rsidP="00E33091">
      <w:pPr>
        <w:spacing w:after="0" w:line="480" w:lineRule="auto"/>
        <w:jc w:val="center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Jaehong Kim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1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proofErr w:type="spellStart"/>
      <w:r w:rsidR="00E01FD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Sangpil</w:t>
      </w:r>
      <w:proofErr w:type="spellEnd"/>
      <w:r w:rsidR="00E01FD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Youm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2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A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3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A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4</w:t>
      </w:r>
    </w:p>
    <w:p w14:paraId="58089ECA" w14:textId="77777777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DC08EBD" w14:textId="01801CCC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1</w:t>
      </w:r>
      <w:r w:rsidR="00AA2B1E" w:rsidRPr="00AA2B1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PhD Student, School of Civil &amp; Environmental Engineering, Oklahoma State University, 207 Engineering South, Stillwater, OK</w:t>
      </w:r>
      <w:r w:rsidR="00FD75C9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,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  <w:hyperlink r:id="rId8" w:history="1">
        <w:r w:rsidRPr="00FB6D58">
          <w:rPr>
            <w:rFonts w:ascii="Times New Roman" w:eastAsia="Times New Roman" w:hAnsi="Times New Roman" w:cs="Times New Roman"/>
            <w:kern w:val="17"/>
            <w:sz w:val="24"/>
            <w:szCs w:val="24"/>
            <w:lang w:eastAsia="en-US"/>
          </w:rPr>
          <w:t>jaehong.kim@okstate.edu</w:t>
        </w:r>
      </w:hyperlink>
    </w:p>
    <w:p w14:paraId="3F30D3F5" w14:textId="723EAD0A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2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4F403C0A" w14:textId="7527DEB2" w:rsidR="00DB3417" w:rsidRPr="00B90473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3</w:t>
      </w:r>
      <w:r w:rsidR="00AA2B1E" w:rsidRPr="00B90473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6E4C23E5" w14:textId="648822CF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4</w:t>
      </w:r>
      <w:r w:rsidR="00AA2B1E"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7A0A0757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5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6DC89E3F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6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446BCAA7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764A3491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*Corresponding author: </w:t>
      </w:r>
    </w:p>
    <w:p w14:paraId="245307D4" w14:textId="77777777" w:rsidR="002D1D9F" w:rsidRDefault="002D1D9F">
      <w:pPr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br w:type="page"/>
      </w:r>
    </w:p>
    <w:p w14:paraId="08D8A2DE" w14:textId="0B645D11" w:rsidR="00A11E7E" w:rsidRPr="00FB6D58" w:rsidRDefault="00A11E7E" w:rsidP="007B4B34">
      <w:pPr>
        <w:spacing w:after="0" w:line="480" w:lineRule="auto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FB6D58"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lastRenderedPageBreak/>
        <w:t>ABSTRACT</w:t>
      </w:r>
    </w:p>
    <w:p w14:paraId="16C76161" w14:textId="396562E7" w:rsidR="00DB3417" w:rsidRPr="00DB3417" w:rsidRDefault="00DB3417" w:rsidP="00DB3417">
      <w:pPr>
        <w:spacing w:after="0" w:line="480" w:lineRule="auto"/>
        <w:jc w:val="both"/>
        <w:rPr>
          <w:rFonts w:ascii="Times New Roman" w:hAnsi="Times New Roman" w:cs="Times New Roman"/>
          <w:kern w:val="16"/>
          <w:sz w:val="24"/>
          <w:szCs w:val="24"/>
        </w:rPr>
      </w:pPr>
      <w:r w:rsidRPr="00E5614F">
        <w:rPr>
          <w:rFonts w:ascii="Times New Roman" w:hAnsi="Times New Roman" w:cs="Times New Roman"/>
          <w:kern w:val="16"/>
          <w:sz w:val="24"/>
          <w:szCs w:val="24"/>
        </w:rPr>
        <w:t xml:space="preserve">Recently, </w:t>
      </w:r>
    </w:p>
    <w:p w14:paraId="378DC1B7" w14:textId="5AB010E9" w:rsidR="00A11DD0" w:rsidRPr="00F925F6" w:rsidRDefault="00F925F6" w:rsidP="00F925F6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FF0000"/>
          <w:kern w:val="17"/>
          <w:sz w:val="24"/>
          <w:szCs w:val="24"/>
          <w:lang w:eastAsia="en-US"/>
        </w:rPr>
      </w:pPr>
      <w:r w:rsidRPr="00F925F6">
        <w:rPr>
          <w:rFonts w:ascii="맑은 고딕" w:eastAsia="맑은 고딕" w:hAnsi="맑은 고딕" w:cs="맑은 고딕" w:hint="eastAsia"/>
          <w:color w:val="FF0000"/>
          <w:kern w:val="17"/>
          <w:sz w:val="24"/>
          <w:szCs w:val="24"/>
          <w:lang w:eastAsia="ko-KR"/>
        </w:rPr>
        <w:t>웹크롤링을 통한 데이터 콜렉션</w:t>
      </w:r>
      <w:r w:rsidR="005D5C98">
        <w:rPr>
          <w:rFonts w:ascii="맑은 고딕" w:eastAsia="맑은 고딕" w:hAnsi="맑은 고딕" w:cs="맑은 고딕" w:hint="eastAsia"/>
          <w:color w:val="FF0000"/>
          <w:kern w:val="17"/>
          <w:sz w:val="24"/>
          <w:szCs w:val="24"/>
          <w:lang w:eastAsia="ko-KR"/>
        </w:rPr>
        <w:t xml:space="preserve"> </w:t>
      </w:r>
      <w:r w:rsidR="005D5C98">
        <w:rPr>
          <w:rFonts w:ascii="맑은 고딕" w:eastAsia="맑은 고딕" w:hAnsi="맑은 고딕" w:cs="맑은 고딕"/>
          <w:color w:val="FF0000"/>
          <w:kern w:val="17"/>
          <w:sz w:val="24"/>
          <w:szCs w:val="24"/>
          <w:lang w:eastAsia="ko-KR"/>
        </w:rPr>
        <w:t>(20%)</w:t>
      </w:r>
    </w:p>
    <w:p w14:paraId="2E9CFA2D" w14:textId="5E13EB4C" w:rsidR="00F925F6" w:rsidRPr="00F925F6" w:rsidRDefault="00F925F6" w:rsidP="00F925F6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FF0000"/>
          <w:kern w:val="17"/>
          <w:sz w:val="24"/>
          <w:szCs w:val="24"/>
          <w:lang w:eastAsia="en-US"/>
        </w:rPr>
      </w:pPr>
      <w:r w:rsidRPr="00F925F6">
        <w:rPr>
          <w:rFonts w:ascii="맑은 고딕" w:eastAsia="맑은 고딕" w:hAnsi="맑은 고딕" w:cs="맑은 고딕" w:hint="eastAsia"/>
          <w:color w:val="FF0000"/>
          <w:kern w:val="17"/>
          <w:sz w:val="24"/>
          <w:szCs w:val="24"/>
          <w:lang w:eastAsia="ko-KR"/>
        </w:rPr>
        <w:t xml:space="preserve">수집된 데이터로 </w:t>
      </w:r>
      <w:r>
        <w:rPr>
          <w:rFonts w:ascii="맑은 고딕" w:eastAsia="맑은 고딕" w:hAnsi="맑은 고딕" w:cs="맑은 고딕" w:hint="eastAsia"/>
          <w:color w:val="FF0000"/>
          <w:kern w:val="17"/>
          <w:sz w:val="24"/>
          <w:szCs w:val="24"/>
          <w:lang w:eastAsia="ko-KR"/>
        </w:rPr>
        <w:t xml:space="preserve">각종 분석 </w:t>
      </w:r>
      <w:r>
        <w:rPr>
          <w:rFonts w:ascii="맑은 고딕" w:eastAsia="맑은 고딕" w:hAnsi="맑은 고딕" w:cs="맑은 고딕"/>
          <w:color w:val="FF0000"/>
          <w:kern w:val="17"/>
          <w:sz w:val="24"/>
          <w:szCs w:val="24"/>
          <w:lang w:eastAsia="ko-KR"/>
        </w:rPr>
        <w:t>(</w:t>
      </w:r>
      <w:r>
        <w:rPr>
          <w:rFonts w:ascii="맑은 고딕" w:eastAsia="맑은 고딕" w:hAnsi="맑은 고딕" w:cs="맑은 고딕" w:hint="eastAsia"/>
          <w:color w:val="FF0000"/>
          <w:kern w:val="17"/>
          <w:sz w:val="24"/>
          <w:szCs w:val="24"/>
          <w:lang w:eastAsia="ko-KR"/>
        </w:rPr>
        <w:t xml:space="preserve">사고유형별 </w:t>
      </w:r>
      <w:r>
        <w:rPr>
          <w:rFonts w:ascii="맑은 고딕" w:eastAsia="맑은 고딕" w:hAnsi="맑은 고딕" w:cs="맑은 고딕"/>
          <w:color w:val="FF0000"/>
          <w:kern w:val="17"/>
          <w:sz w:val="24"/>
          <w:szCs w:val="24"/>
          <w:lang w:eastAsia="ko-KR"/>
        </w:rPr>
        <w:t>/ Fire</w:t>
      </w:r>
      <w:r>
        <w:rPr>
          <w:rFonts w:ascii="맑은 고딕" w:eastAsia="맑은 고딕" w:hAnsi="맑은 고딕" w:cs="맑은 고딕" w:hint="eastAsia"/>
          <w:color w:val="FF0000"/>
          <w:kern w:val="17"/>
          <w:sz w:val="24"/>
          <w:szCs w:val="24"/>
          <w:lang w:eastAsia="ko-KR"/>
        </w:rPr>
        <w:t>에 집중)</w:t>
      </w:r>
      <w:r w:rsidR="005D5C98">
        <w:rPr>
          <w:rFonts w:ascii="맑은 고딕" w:eastAsia="맑은 고딕" w:hAnsi="맑은 고딕" w:cs="맑은 고딕"/>
          <w:color w:val="FF0000"/>
          <w:kern w:val="17"/>
          <w:sz w:val="24"/>
          <w:szCs w:val="24"/>
          <w:lang w:eastAsia="ko-KR"/>
        </w:rPr>
        <w:t xml:space="preserve"> (40%)</w:t>
      </w:r>
    </w:p>
    <w:p w14:paraId="61D67FCF" w14:textId="4B7C11B0" w:rsidR="00F925F6" w:rsidRPr="00F925F6" w:rsidRDefault="00F925F6" w:rsidP="00F925F6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FF0000"/>
          <w:kern w:val="17"/>
          <w:sz w:val="24"/>
          <w:szCs w:val="24"/>
          <w:lang w:eastAsia="en-US"/>
        </w:rPr>
      </w:pPr>
      <w:r>
        <w:rPr>
          <w:rFonts w:ascii="맑은 고딕" w:eastAsia="맑은 고딕" w:hAnsi="맑은 고딕" w:cs="맑은 고딕" w:hint="eastAsia"/>
          <w:color w:val="FF0000"/>
          <w:kern w:val="17"/>
          <w:sz w:val="24"/>
          <w:szCs w:val="24"/>
          <w:lang w:eastAsia="ko-KR"/>
        </w:rPr>
        <w:t>사고 예측 모델 개발</w:t>
      </w:r>
      <w:r w:rsidR="005D5C98">
        <w:rPr>
          <w:rFonts w:ascii="맑은 고딕" w:eastAsia="맑은 고딕" w:hAnsi="맑은 고딕" w:cs="맑은 고딕" w:hint="eastAsia"/>
          <w:color w:val="FF0000"/>
          <w:kern w:val="17"/>
          <w:sz w:val="24"/>
          <w:szCs w:val="24"/>
          <w:lang w:eastAsia="ko-KR"/>
        </w:rPr>
        <w:t xml:space="preserve"> </w:t>
      </w:r>
      <w:r w:rsidR="005D5C98">
        <w:rPr>
          <w:rFonts w:ascii="맑은 고딕" w:eastAsia="맑은 고딕" w:hAnsi="맑은 고딕" w:cs="맑은 고딕"/>
          <w:color w:val="FF0000"/>
          <w:kern w:val="17"/>
          <w:sz w:val="24"/>
          <w:szCs w:val="24"/>
          <w:lang w:eastAsia="ko-KR"/>
        </w:rPr>
        <w:t>(40%)</w:t>
      </w:r>
    </w:p>
    <w:p w14:paraId="285FCD08" w14:textId="7BB6CE78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2F1BBFE4" w14:textId="4A41024F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B027720" w14:textId="215E1155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0CBAAEB" w14:textId="4ED5145D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F7B12A5" w14:textId="1780022D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24E03318" w14:textId="77C23078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3E515D6" w14:textId="4C857B94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7E2C7B0" w14:textId="53E8A2C1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1EB896D0" w14:textId="60F9DCD1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6C99172A" w14:textId="77777777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89D5980" w14:textId="77777777" w:rsidR="00DF2546" w:rsidRPr="003765DE" w:rsidRDefault="00DF2546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9E89349" w14:textId="5AECA3AB" w:rsidR="00DF2546" w:rsidRPr="00F925F6" w:rsidRDefault="00DF2546" w:rsidP="00DF2546">
      <w:pPr>
        <w:spacing w:after="0" w:line="480" w:lineRule="auto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DF2546"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t xml:space="preserve">KEYWORDS: </w:t>
      </w:r>
      <w:r w:rsidR="005D134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Construction sites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,</w:t>
      </w:r>
      <w:r w:rsidR="005D134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Safety, </w:t>
      </w:r>
      <w:r w:rsidR="00FD75C9" w:rsidRPr="00FD75C9">
        <w:rPr>
          <w:rFonts w:ascii="Times New Roman" w:eastAsia="Times New Roman" w:hAnsi="Times New Roman" w:cs="Times New Roman" w:hint="eastAsia"/>
          <w:kern w:val="17"/>
          <w:sz w:val="24"/>
          <w:szCs w:val="24"/>
          <w:lang w:eastAsia="en-US"/>
        </w:rPr>
        <w:t>A</w:t>
      </w:r>
      <w:r w:rsidR="005D134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ccidents, </w:t>
      </w:r>
      <w:r w:rsidR="00F925F6" w:rsidRPr="00F925F6">
        <w:rPr>
          <w:rFonts w:ascii="Times New Roman" w:eastAsia="Times New Roman" w:hAnsi="Times New Roman" w:cs="Times New Roman" w:hint="eastAsia"/>
          <w:kern w:val="17"/>
          <w:sz w:val="24"/>
          <w:szCs w:val="24"/>
          <w:lang w:eastAsia="en-US"/>
        </w:rPr>
        <w:t>W</w:t>
      </w:r>
      <w:r w:rsidR="00F925F6" w:rsidRPr="00F925F6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eb crawling, Data mining</w:t>
      </w:r>
    </w:p>
    <w:p w14:paraId="7E5ABCBD" w14:textId="2659D9B9" w:rsidR="00FF5D8C" w:rsidRDefault="00FF5D8C" w:rsidP="00B90473">
      <w:pPr>
        <w:spacing w:after="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</w:p>
    <w:p w14:paraId="1651C468" w14:textId="77777777" w:rsidR="00DF2546" w:rsidRDefault="00DF2546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7AE10ED9" w14:textId="2B091405" w:rsidR="00B9426A" w:rsidRPr="00F925F6" w:rsidRDefault="004C7EBF" w:rsidP="00F925F6">
      <w:pPr>
        <w:pStyle w:val="ListParagraph"/>
        <w:numPr>
          <w:ilvl w:val="0"/>
          <w:numId w:val="35"/>
        </w:numPr>
        <w:spacing w:before="24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>Introduction</w:t>
      </w:r>
    </w:p>
    <w:p w14:paraId="66B8C64C" w14:textId="537BB4FB" w:rsidR="00E46A03" w:rsidRDefault="00DB3417" w:rsidP="00E46A03">
      <w:pPr>
        <w:spacing w:line="480" w:lineRule="auto"/>
        <w:rPr>
          <w:rFonts w:ascii="Times New Roman" w:hAnsi="Times New Roman" w:cs="Times New Roman"/>
          <w:kern w:val="16"/>
          <w:sz w:val="24"/>
          <w:szCs w:val="24"/>
        </w:rPr>
      </w:pPr>
      <w:r w:rsidRPr="00DB3417">
        <w:rPr>
          <w:rFonts w:ascii="Times New Roman" w:hAnsi="Times New Roman" w:cs="Times New Roman"/>
          <w:kern w:val="16"/>
          <w:sz w:val="24"/>
          <w:szCs w:val="24"/>
        </w:rPr>
        <w:t>In recent years</w:t>
      </w:r>
    </w:p>
    <w:p w14:paraId="4E9ABE46" w14:textId="3B83FF6E" w:rsidR="00E46A03" w:rsidRDefault="00E46A03">
      <w:pPr>
        <w:rPr>
          <w:rFonts w:ascii="Times New Roman" w:hAnsi="Times New Roman" w:cs="Times New Roman"/>
          <w:kern w:val="16"/>
          <w:sz w:val="24"/>
          <w:szCs w:val="24"/>
        </w:rPr>
      </w:pPr>
      <w:r>
        <w:rPr>
          <w:rFonts w:ascii="Times New Roman" w:hAnsi="Times New Roman" w:cs="Times New Roman"/>
          <w:kern w:val="16"/>
          <w:sz w:val="24"/>
          <w:szCs w:val="24"/>
        </w:rPr>
        <w:br w:type="page"/>
      </w:r>
    </w:p>
    <w:p w14:paraId="4E51764E" w14:textId="659C0EC7" w:rsidR="004F12AC" w:rsidRPr="00F925F6" w:rsidRDefault="004F12AC" w:rsidP="00F925F6">
      <w:pPr>
        <w:pStyle w:val="ListParagraph"/>
        <w:numPr>
          <w:ilvl w:val="0"/>
          <w:numId w:val="35"/>
        </w:num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 xml:space="preserve">Background </w:t>
      </w:r>
      <w:r w:rsidR="00E46A03"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>(Literature Review)</w:t>
      </w:r>
      <w:r w:rsidR="00D307BC"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 xml:space="preserve"> </w:t>
      </w:r>
    </w:p>
    <w:p w14:paraId="2EEFC894" w14:textId="6A4546BC" w:rsidR="00F925F6" w:rsidRPr="00182F61" w:rsidRDefault="00F925F6" w:rsidP="0070193C">
      <w:pPr>
        <w:pStyle w:val="ListParagraph"/>
        <w:numPr>
          <w:ilvl w:val="0"/>
          <w:numId w:val="36"/>
        </w:num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각 항목별로 참고문헌 조사 및 글 작성</w:t>
      </w:r>
    </w:p>
    <w:p w14:paraId="78780D9C" w14:textId="3CF39B47" w:rsidR="00F925F6" w:rsidRDefault="00DE58C8" w:rsidP="00F925F6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F925F6"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Construction site accidents </w:t>
      </w:r>
    </w:p>
    <w:p w14:paraId="79A5DFFB" w14:textId="77777777" w:rsidR="00284260" w:rsidRPr="0070193C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이전과 같이 각 항목별 논문 또는 관련책 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>10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개씩 넣으면 될 듯</w:t>
      </w:r>
    </w:p>
    <w:p w14:paraId="6898BD45" w14:textId="77777777" w:rsidR="00284260" w:rsidRPr="00F925F6" w:rsidRDefault="00284260" w:rsidP="00F925F6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75D6D1D3" w14:textId="77777777" w:rsidR="00182F61" w:rsidRDefault="00182F61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6BCEE589" w14:textId="0254448F" w:rsidR="0028235D" w:rsidRPr="00F925F6" w:rsidRDefault="00E46A03" w:rsidP="00F925F6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lastRenderedPageBreak/>
        <w:t>Web crawling</w:t>
      </w:r>
    </w:p>
    <w:p w14:paraId="280A8013" w14:textId="77777777" w:rsidR="00284260" w:rsidRPr="0070193C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이전과 같이 각 항목별 논문 또는 관련책 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>10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개씩 넣으면 될 듯</w:t>
      </w:r>
    </w:p>
    <w:p w14:paraId="25C6985A" w14:textId="42322042" w:rsidR="00182F61" w:rsidRDefault="00182F61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09D4E038" w14:textId="77777777" w:rsidR="00284260" w:rsidRDefault="00284260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1559CD0F" w14:textId="7415F7EB" w:rsidR="002C0D7C" w:rsidRPr="00F925F6" w:rsidRDefault="00F925F6" w:rsidP="00F925F6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F925F6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lastRenderedPageBreak/>
        <w:t>D</w:t>
      </w:r>
      <w:r w:rsidRPr="00F925F6">
        <w:rPr>
          <w:rFonts w:ascii="Times New Roman" w:hAnsi="Times New Roman" w:cs="Times New Roman"/>
          <w:b/>
          <w:i/>
          <w:kern w:val="16"/>
          <w:sz w:val="24"/>
          <w:szCs w:val="24"/>
        </w:rPr>
        <w:t>ata mining</w:t>
      </w: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(</w:t>
      </w:r>
      <w:r>
        <w:rPr>
          <w:rFonts w:ascii="바탕" w:eastAsia="바탕" w:hAnsi="바탕" w:cs="바탕" w:hint="eastAsia"/>
          <w:b/>
          <w:i/>
          <w:kern w:val="16"/>
          <w:sz w:val="24"/>
          <w:szCs w:val="24"/>
          <w:lang w:eastAsia="ko-KR"/>
        </w:rPr>
        <w:t>예측모델과 관련</w:t>
      </w:r>
      <w:r w:rsidR="00182F61">
        <w:rPr>
          <w:rFonts w:ascii="바탕" w:eastAsia="바탕" w:hAnsi="바탕" w:cs="바탕" w:hint="eastAsia"/>
          <w:b/>
          <w:i/>
          <w:kern w:val="16"/>
          <w:sz w:val="24"/>
          <w:szCs w:val="24"/>
          <w:lang w:eastAsia="ko-KR"/>
        </w:rPr>
        <w:t>된 모든 이론들</w:t>
      </w:r>
      <w:r>
        <w:rPr>
          <w:rFonts w:ascii="바탕" w:eastAsia="바탕" w:hAnsi="바탕" w:cs="바탕" w:hint="eastAsia"/>
          <w:b/>
          <w:i/>
          <w:kern w:val="16"/>
          <w:sz w:val="24"/>
          <w:szCs w:val="24"/>
          <w:lang w:eastAsia="ko-KR"/>
        </w:rPr>
        <w:t>)</w:t>
      </w:r>
    </w:p>
    <w:p w14:paraId="1AA7C886" w14:textId="77777777" w:rsidR="00284260" w:rsidRPr="0070193C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이전과 같이 각 항목별 논문 또는 관련책 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>10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개씩 넣으면 될 듯</w:t>
      </w:r>
    </w:p>
    <w:p w14:paraId="2BE9386A" w14:textId="77777777" w:rsidR="00284260" w:rsidRDefault="00284260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</w:p>
    <w:p w14:paraId="68401289" w14:textId="2E87D453" w:rsidR="00E46A03" w:rsidRDefault="00E46A03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77C39A7D" w14:textId="5020842D" w:rsidR="004D71B4" w:rsidRPr="00F925F6" w:rsidRDefault="002D1D9F" w:rsidP="00F925F6">
      <w:pPr>
        <w:pStyle w:val="ListParagraph"/>
        <w:numPr>
          <w:ilvl w:val="0"/>
          <w:numId w:val="35"/>
        </w:numPr>
        <w:spacing w:before="240" w:line="480" w:lineRule="auto"/>
        <w:jc w:val="both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>Methodology</w:t>
      </w:r>
      <w:r w:rsidR="00D307BC"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 xml:space="preserve"> </w:t>
      </w:r>
    </w:p>
    <w:p w14:paraId="2AEFC90F" w14:textId="2628CA17" w:rsidR="009249F5" w:rsidRDefault="009249F5" w:rsidP="004512E8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4512E8"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Data collection </w:t>
      </w:r>
      <w:r w:rsidR="00F925F6">
        <w:rPr>
          <w:rFonts w:ascii="Times New Roman" w:hAnsi="Times New Roman" w:cs="Times New Roman"/>
          <w:b/>
          <w:i/>
          <w:kern w:val="16"/>
          <w:sz w:val="24"/>
          <w:szCs w:val="24"/>
        </w:rPr>
        <w:t>using the web crawling</w:t>
      </w:r>
    </w:p>
    <w:p w14:paraId="05DD9745" w14:textId="53C9A0C4" w:rsidR="0070193C" w:rsidRPr="0070193C" w:rsidRDefault="0070193C" w:rsidP="0070193C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데이터 콜렉션과 관계된 부분</w:t>
      </w:r>
      <w:r w:rsidRPr="0070193C"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 xml:space="preserve"> </w:t>
      </w:r>
      <w:r w:rsidRPr="0070193C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작성</w:t>
      </w:r>
    </w:p>
    <w:p w14:paraId="1CC77486" w14:textId="65EA2F5E" w:rsidR="0070193C" w:rsidRPr="0070193C" w:rsidRDefault="0070193C" w:rsidP="0070193C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파이썬과 같이 실제 사용한 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개발 언어 및 라이브러리 관련도</w:t>
      </w:r>
      <w:r w:rsidRPr="0070193C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 작성</w:t>
      </w:r>
    </w:p>
    <w:p w14:paraId="69806CA4" w14:textId="76ADC1F8" w:rsidR="00F925F6" w:rsidRDefault="00F925F6" w:rsidP="00F925F6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F925F6">
        <w:rPr>
          <w:rFonts w:ascii="Times New Roman" w:hAnsi="Times New Roman" w:cs="Times New Roman"/>
          <w:b/>
          <w:i/>
          <w:kern w:val="16"/>
          <w:sz w:val="24"/>
          <w:szCs w:val="24"/>
        </w:rPr>
        <w:t>Pattern analysis by accident type</w:t>
      </w:r>
    </w:p>
    <w:p w14:paraId="02F73FBB" w14:textId="431CF886" w:rsidR="0070193C" w:rsidRPr="0070193C" w:rsidRDefault="0070193C" w:rsidP="0070193C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수집된 데이터를 어떻게 분석할 것인지 방법론 작성</w:t>
      </w:r>
    </w:p>
    <w:p w14:paraId="30BD9B61" w14:textId="776EFC58" w:rsidR="00F925F6" w:rsidRDefault="0070193C" w:rsidP="00F925F6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70193C">
        <w:rPr>
          <w:rFonts w:ascii="Times New Roman" w:hAnsi="Times New Roman" w:cs="Times New Roman"/>
          <w:b/>
          <w:i/>
          <w:kern w:val="16"/>
          <w:sz w:val="24"/>
          <w:szCs w:val="24"/>
        </w:rPr>
        <w:t>Accident prediction model</w:t>
      </w:r>
    </w:p>
    <w:p w14:paraId="6951C9C0" w14:textId="77777777" w:rsidR="0070193C" w:rsidRDefault="0070193C" w:rsidP="0070193C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예측에 사용된 모든 방법론 정리 </w:t>
      </w:r>
    </w:p>
    <w:p w14:paraId="51983968" w14:textId="74B4150A" w:rsidR="0070193C" w:rsidRDefault="0070193C" w:rsidP="0070193C">
      <w:pPr>
        <w:pStyle w:val="ListParagraph"/>
        <w:spacing w:line="48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>(</w:t>
      </w:r>
      <w:r w:rsidRPr="0070193C"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>Regression model</w:t>
      </w:r>
      <w:r w:rsidRPr="0070193C"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 xml:space="preserve">, data mining, machine learning </w:t>
      </w:r>
      <w:r w:rsidRPr="0070193C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등)</w:t>
      </w:r>
    </w:p>
    <w:p w14:paraId="3B9815F9" w14:textId="5FFE8965" w:rsidR="00284260" w:rsidRPr="00284260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논문의 핵심 부분이 될 수 있으므로,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 xml:space="preserve"> 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상세히 정리하는게 좋을 듯</w:t>
      </w:r>
    </w:p>
    <w:p w14:paraId="3A0520F7" w14:textId="7E87A71C" w:rsidR="00E46A03" w:rsidRDefault="00E46A03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36639560" w14:textId="76631641" w:rsidR="00D307BC" w:rsidRDefault="00D307BC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6DD6B7CB" w14:textId="186BAA03" w:rsidR="00E46A03" w:rsidRDefault="00E46A03">
      <w:pP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7E24A4AE" w14:textId="77777777" w:rsidR="00D307BC" w:rsidRDefault="00D307BC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68B78ACA" w14:textId="6FC262F1" w:rsidR="00F925F6" w:rsidRDefault="00397429" w:rsidP="0070193C">
      <w:pPr>
        <w:pStyle w:val="ListParagraph"/>
        <w:numPr>
          <w:ilvl w:val="0"/>
          <w:numId w:val="35"/>
        </w:numPr>
        <w:spacing w:before="24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>Results</w:t>
      </w:r>
      <w:r w:rsidR="00D307BC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 xml:space="preserve"> </w:t>
      </w:r>
    </w:p>
    <w:p w14:paraId="2C2371E6" w14:textId="28A8D295" w:rsidR="00182F61" w:rsidRDefault="00182F61" w:rsidP="00182F61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proofErr w:type="spellStart"/>
      <w:r>
        <w:rPr>
          <w:rFonts w:ascii="바탕" w:eastAsia="바탕" w:hAnsi="바탕" w:cs="바탕" w:hint="eastAsia"/>
          <w:b/>
          <w:i/>
          <w:kern w:val="16"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eb</w:t>
      </w:r>
      <w:proofErr w:type="spellEnd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crawling</w:t>
      </w:r>
    </w:p>
    <w:p w14:paraId="4C52A795" w14:textId="063CE879" w:rsidR="00D307BC" w:rsidRPr="00182F61" w:rsidRDefault="00182F61" w:rsidP="00182F61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 w:rsidRPr="00182F61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웹크롤링을 통해서 수집한 기사</w:t>
      </w:r>
      <w:r w:rsidRPr="00182F61"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 xml:space="preserve"> </w:t>
      </w:r>
      <w:r w:rsidRPr="00182F61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관련 내용</w:t>
      </w:r>
    </w:p>
    <w:p w14:paraId="69AF1470" w14:textId="7D927291" w:rsidR="00182F61" w:rsidRPr="00182F61" w:rsidRDefault="00182F61" w:rsidP="00182F61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</w:pPr>
      <w:r w:rsidRPr="00182F61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데이터 클리닝 방법 및 총 개수 등 상세히 설명 </w:t>
      </w:r>
      <w:r w:rsidRPr="00182F61"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>(</w:t>
      </w:r>
      <w:r w:rsidRPr="00182F61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표 첨부 필수)</w:t>
      </w:r>
    </w:p>
    <w:p w14:paraId="6A6D501A" w14:textId="3DE4C350" w:rsidR="00182F61" w:rsidRPr="00182F61" w:rsidRDefault="00182F61" w:rsidP="00182F61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182F61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t>A</w:t>
      </w:r>
      <w:r w:rsidRPr="00182F61">
        <w:rPr>
          <w:rFonts w:ascii="Times New Roman" w:hAnsi="Times New Roman" w:cs="Times New Roman"/>
          <w:b/>
          <w:i/>
          <w:kern w:val="16"/>
          <w:sz w:val="24"/>
          <w:szCs w:val="24"/>
        </w:rPr>
        <w:t>ccident pattern</w:t>
      </w:r>
    </w:p>
    <w:p w14:paraId="18DC35B8" w14:textId="4D025B6A" w:rsidR="00182F61" w:rsidRDefault="00182F61" w:rsidP="00182F61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 w:rsidRPr="00182F61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지금 우리가 고민하고 있는 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분석 </w:t>
      </w:r>
      <w:r w:rsidRPr="00182F61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내용을 넣어야 될듯</w:t>
      </w:r>
    </w:p>
    <w:p w14:paraId="6E79DF0D" w14:textId="66464488" w:rsidR="00284260" w:rsidRDefault="00284260" w:rsidP="00182F61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그래프나 관련 표 등이 많이 나와야 할 부분</w:t>
      </w:r>
    </w:p>
    <w:p w14:paraId="2A176B11" w14:textId="032820FC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>20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년 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 xml:space="preserve">(2000~2019) 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각 연도별 사고관련 기사 총 개수 및 유형별 정리 필요</w:t>
      </w:r>
    </w:p>
    <w:p w14:paraId="6B43E905" w14:textId="1844FFD6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사고 유형별 노출 빈도 분석 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>(Fall, Collapse, Fire, Equipment(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또는 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 xml:space="preserve">Crane), Explosion 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정도)</w:t>
      </w:r>
    </w:p>
    <w:p w14:paraId="2B3F5B7A" w14:textId="3EE638D7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사고 유형별 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 xml:space="preserve">– 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요일/월/계절/날씨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 xml:space="preserve">~~~~~~~~ 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등 시계열 분석</w:t>
      </w:r>
    </w:p>
    <w:p w14:paraId="211F77CF" w14:textId="07B5B478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F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 xml:space="preserve">ire 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사고에 집중해서 다른 사고들과 어떠한 차이를 보이는지 그래프 등으로 분석 </w:t>
      </w:r>
    </w:p>
    <w:p w14:paraId="60D90C53" w14:textId="3EB16A6F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ㅁㅁ</w:t>
      </w:r>
    </w:p>
    <w:p w14:paraId="374CEDD4" w14:textId="74519EA6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ㅁㅁ</w:t>
      </w:r>
    </w:p>
    <w:p w14:paraId="7A4049BA" w14:textId="1ED75B27" w:rsidR="00182F61" w:rsidRP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ㅁㅁ 아이디어 추가 해도</w:t>
      </w:r>
    </w:p>
    <w:p w14:paraId="154CBF33" w14:textId="77777777" w:rsidR="00284260" w:rsidRDefault="00284260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08A40D54" w14:textId="77777777" w:rsidR="00284260" w:rsidRDefault="00284260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397023EF" w14:textId="061DA3C0" w:rsidR="00D307BC" w:rsidRDefault="00182F61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284260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lastRenderedPageBreak/>
        <w:t>P</w:t>
      </w:r>
      <w:r w:rsidRPr="0070193C">
        <w:rPr>
          <w:rFonts w:ascii="Times New Roman" w:hAnsi="Times New Roman" w:cs="Times New Roman"/>
          <w:b/>
          <w:i/>
          <w:kern w:val="16"/>
          <w:sz w:val="24"/>
          <w:szCs w:val="24"/>
        </w:rPr>
        <w:t>rediction model</w:t>
      </w:r>
    </w:p>
    <w:p w14:paraId="3A1FB493" w14:textId="3AADC030" w:rsidR="00284260" w:rsidRDefault="00284260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32BB90ED" w14:textId="662EF073" w:rsidR="00182F61" w:rsidRPr="00284260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 w:rsidRPr="00284260"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카톡으로 말한 부분 분석 순서 및 결과를 나열 해야함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 (</w:t>
      </w:r>
      <w:proofErr w:type="spellStart"/>
      <w:r w:rsidR="00182F61"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en-US"/>
        </w:rPr>
        <w:t>모델을</w:t>
      </w:r>
      <w:proofErr w:type="spellEnd"/>
      <w:r w:rsidR="00182F61" w:rsidRPr="00284260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 xml:space="preserve"> </w:t>
      </w:r>
      <w:proofErr w:type="spellStart"/>
      <w:r w:rsidR="00182F61"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en-US"/>
        </w:rPr>
        <w:t>만들어서</w:t>
      </w:r>
      <w:proofErr w:type="spellEnd"/>
      <w:r w:rsidR="00182F61"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 xml:space="preserve"> </w:t>
      </w:r>
      <w:r w:rsidR="00182F61" w:rsidRPr="00284260">
        <w:rPr>
          <w:rFonts w:ascii="바탕" w:eastAsia="바탕" w:hAnsi="바탕" w:cs="바탕"/>
          <w:b/>
          <w:kern w:val="17"/>
          <w:sz w:val="24"/>
          <w:szCs w:val="24"/>
          <w:lang w:eastAsia="ko-KR"/>
        </w:rPr>
        <w:t>80</w:t>
      </w:r>
      <w:r w:rsidR="00182F61"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>을</w:t>
      </w:r>
      <w:r w:rsidR="00182F61" w:rsidRPr="00284260">
        <w:rPr>
          <w:rFonts w:ascii="바탕" w:eastAsia="바탕" w:hAnsi="바탕" w:cs="바탕"/>
          <w:b/>
          <w:kern w:val="17"/>
          <w:sz w:val="24"/>
          <w:szCs w:val="24"/>
          <w:lang w:eastAsia="ko-KR"/>
        </w:rPr>
        <w:t xml:space="preserve"> </w:t>
      </w:r>
      <w:r w:rsidR="00182F61"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>가지고서</w:t>
      </w:r>
      <w:r w:rsidR="00182F61" w:rsidRPr="00284260">
        <w:rPr>
          <w:rFonts w:ascii="바탕" w:eastAsia="바탕" w:hAnsi="바탕" w:cs="바탕"/>
          <w:b/>
          <w:kern w:val="17"/>
          <w:sz w:val="24"/>
          <w:szCs w:val="24"/>
          <w:lang w:eastAsia="ko-KR"/>
        </w:rPr>
        <w:t xml:space="preserve"> </w:t>
      </w:r>
      <w:r w:rsidR="00182F61"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>트레이닝</w:t>
      </w:r>
      <w:r w:rsidR="00182F61" w:rsidRPr="00284260">
        <w:rPr>
          <w:rFonts w:ascii="바탕" w:eastAsia="바탕" w:hAnsi="바탕" w:cs="바탕"/>
          <w:b/>
          <w:kern w:val="17"/>
          <w:sz w:val="24"/>
          <w:szCs w:val="24"/>
          <w:lang w:eastAsia="ko-KR"/>
        </w:rPr>
        <w:t xml:space="preserve"> </w:t>
      </w:r>
      <w:r w:rsidR="00182F61"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>시키고</w:t>
      </w:r>
      <w:r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 xml:space="preserve"> </w:t>
      </w:r>
      <w:r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>그걸로</w:t>
      </w:r>
      <w:r w:rsidRPr="00284260">
        <w:rPr>
          <w:rFonts w:ascii="바탕" w:eastAsia="바탕" w:hAnsi="바탕" w:cs="바탕"/>
          <w:b/>
          <w:kern w:val="17"/>
          <w:sz w:val="24"/>
          <w:szCs w:val="24"/>
          <w:lang w:eastAsia="ko-KR"/>
        </w:rPr>
        <w:t xml:space="preserve"> </w:t>
      </w:r>
      <w:r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>나머지</w:t>
      </w:r>
      <w:r w:rsidRPr="00284260">
        <w:rPr>
          <w:rFonts w:ascii="바탕" w:eastAsia="바탕" w:hAnsi="바탕" w:cs="바탕"/>
          <w:b/>
          <w:kern w:val="17"/>
          <w:sz w:val="24"/>
          <w:szCs w:val="24"/>
          <w:lang w:eastAsia="ko-KR"/>
        </w:rPr>
        <w:t xml:space="preserve"> 20</w:t>
      </w:r>
      <w:r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>의</w:t>
      </w:r>
      <w:r w:rsidRPr="00284260">
        <w:rPr>
          <w:rFonts w:ascii="바탕" w:eastAsia="바탕" w:hAnsi="바탕" w:cs="바탕"/>
          <w:b/>
          <w:kern w:val="17"/>
          <w:sz w:val="24"/>
          <w:szCs w:val="24"/>
          <w:lang w:eastAsia="ko-KR"/>
        </w:rPr>
        <w:t xml:space="preserve"> </w:t>
      </w:r>
      <w:r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>데이터에</w:t>
      </w:r>
      <w:r w:rsidRPr="00284260">
        <w:rPr>
          <w:rFonts w:ascii="바탕" w:eastAsia="바탕" w:hAnsi="바탕" w:cs="바탕"/>
          <w:b/>
          <w:kern w:val="17"/>
          <w:sz w:val="24"/>
          <w:szCs w:val="24"/>
          <w:lang w:eastAsia="ko-KR"/>
        </w:rPr>
        <w:t xml:space="preserve"> </w:t>
      </w:r>
      <w:r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>대해서</w:t>
      </w:r>
      <w:r w:rsidRPr="00284260"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 xml:space="preserve"> 테스트</w:t>
      </w:r>
      <w:r>
        <w:rPr>
          <w:rFonts w:ascii="바탕" w:eastAsia="바탕" w:hAnsi="바탕" w:cs="바탕" w:hint="eastAsia"/>
          <w:b/>
          <w:kern w:val="17"/>
          <w:sz w:val="24"/>
          <w:szCs w:val="24"/>
          <w:lang w:eastAsia="ko-KR"/>
        </w:rPr>
        <w:t>)</w:t>
      </w:r>
    </w:p>
    <w:p w14:paraId="31CB57D3" w14:textId="2B6DC85A" w:rsidR="00284260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수식으로 모델 구현 </w:t>
      </w:r>
    </w:p>
    <w:p w14:paraId="2DABE0F0" w14:textId="6487C2C5" w:rsidR="00284260" w:rsidRPr="00284260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</w:pP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 xml:space="preserve">구현된 모델로 테스트 또는 </w:t>
      </w:r>
      <w:r>
        <w:rPr>
          <w:rFonts w:ascii="맑은 고딕" w:eastAsia="맑은 고딕" w:hAnsi="맑은 고딕" w:cs="맑은 고딕"/>
          <w:b/>
          <w:color w:val="FF0000"/>
          <w:kern w:val="17"/>
          <w:sz w:val="24"/>
          <w:szCs w:val="24"/>
          <w:lang w:eastAsia="ko-KR"/>
        </w:rPr>
        <w:t xml:space="preserve">Case study </w:t>
      </w:r>
      <w:r>
        <w:rPr>
          <w:rFonts w:ascii="맑은 고딕" w:eastAsia="맑은 고딕" w:hAnsi="맑은 고딕" w:cs="맑은 고딕" w:hint="eastAsia"/>
          <w:b/>
          <w:color w:val="FF0000"/>
          <w:kern w:val="17"/>
          <w:sz w:val="24"/>
          <w:szCs w:val="24"/>
          <w:lang w:eastAsia="ko-KR"/>
        </w:rPr>
        <w:t>형식으로 한번 해보면 좋을 듯</w:t>
      </w:r>
    </w:p>
    <w:p w14:paraId="76E3228E" w14:textId="77777777" w:rsidR="00284260" w:rsidRDefault="00284260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0E299019" w14:textId="1E3BCAE3" w:rsidR="0014401D" w:rsidRPr="0070193C" w:rsidRDefault="00A5489B" w:rsidP="0070193C">
      <w:pPr>
        <w:pStyle w:val="ListParagraph"/>
        <w:numPr>
          <w:ilvl w:val="0"/>
          <w:numId w:val="35"/>
        </w:numPr>
        <w:spacing w:after="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70193C">
        <w:rPr>
          <w:rFonts w:ascii="Times" w:eastAsia="Times New Roman" w:hAnsi="Times" w:cs="Times New Roman" w:hint="eastAsia"/>
          <w:b/>
          <w:kern w:val="17"/>
          <w:sz w:val="24"/>
          <w:szCs w:val="24"/>
          <w:lang w:eastAsia="en-US"/>
        </w:rPr>
        <w:lastRenderedPageBreak/>
        <w:t>Discussion</w:t>
      </w:r>
    </w:p>
    <w:p w14:paraId="2D1E53EB" w14:textId="77777777" w:rsidR="00401845" w:rsidRDefault="00401845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38C5A3AB" w14:textId="0003CEBA" w:rsidR="001F6669" w:rsidRPr="0070193C" w:rsidRDefault="001F6669" w:rsidP="0070193C">
      <w:pPr>
        <w:pStyle w:val="ListParagraph"/>
        <w:numPr>
          <w:ilvl w:val="0"/>
          <w:numId w:val="35"/>
        </w:numPr>
        <w:spacing w:before="24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70193C">
        <w:rPr>
          <w:rFonts w:ascii="Times" w:eastAsia="Times New Roman" w:hAnsi="Times" w:cs="Times New Roman" w:hint="eastAsia"/>
          <w:b/>
          <w:kern w:val="17"/>
          <w:sz w:val="24"/>
          <w:szCs w:val="24"/>
          <w:lang w:eastAsia="en-US"/>
        </w:rPr>
        <w:lastRenderedPageBreak/>
        <w:t>Conclusion</w:t>
      </w:r>
    </w:p>
    <w:p w14:paraId="53C780F2" w14:textId="6BE3A781" w:rsidR="00B30874" w:rsidRDefault="00B30874" w:rsidP="00B30874">
      <w:pPr>
        <w:spacing w:line="480" w:lineRule="auto"/>
        <w:ind w:firstLine="720"/>
        <w:jc w:val="both"/>
        <w:rPr>
          <w:rFonts w:ascii="Times New Roman" w:eastAsia="맑은 고딕" w:hAnsi="Times New Roman" w:cs="Times New Roman"/>
          <w:sz w:val="24"/>
          <w:lang w:eastAsia="ko-KR"/>
        </w:rPr>
      </w:pPr>
      <w:r w:rsidRPr="00E65DE8">
        <w:rPr>
          <w:rFonts w:ascii="Times New Roman" w:eastAsia="맑은 고딕" w:hAnsi="Times New Roman" w:cs="Times New Roman"/>
          <w:sz w:val="24"/>
          <w:lang w:eastAsia="ko-KR"/>
        </w:rPr>
        <w:t xml:space="preserve">By </w:t>
      </w:r>
    </w:p>
    <w:p w14:paraId="2A470AA1" w14:textId="77777777" w:rsidR="00B30874" w:rsidRPr="006457C0" w:rsidRDefault="00B30874" w:rsidP="006457C0">
      <w:pPr>
        <w:spacing w:line="480" w:lineRule="auto"/>
        <w:jc w:val="both"/>
        <w:rPr>
          <w:rFonts w:ascii="Times New Roman" w:eastAsia="맑은 고딕" w:hAnsi="Times New Roman" w:cs="Times New Roman"/>
          <w:sz w:val="24"/>
          <w:lang w:eastAsia="ko-KR"/>
        </w:rPr>
      </w:pPr>
    </w:p>
    <w:p w14:paraId="27B74316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495C5D2B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7D0BD20B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2B53E025" w14:textId="77777777" w:rsidR="00401845" w:rsidRDefault="00401845">
      <w:pPr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</w:pPr>
      <w:r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  <w:br w:type="page"/>
      </w:r>
    </w:p>
    <w:p w14:paraId="3570BA4C" w14:textId="70195868" w:rsidR="00040FB1" w:rsidRPr="00CF5B34" w:rsidRDefault="00284260" w:rsidP="00CF5B34">
      <w:pPr>
        <w:rPr>
          <w:rFonts w:ascii="Times New Roman" w:eastAsia="Times New Roman" w:hAnsi="Times New Roman" w:cs="Times New Roman"/>
          <w:kern w:val="17"/>
          <w:sz w:val="24"/>
          <w:szCs w:val="20"/>
          <w:lang w:eastAsia="ko-KR"/>
        </w:rPr>
      </w:pPr>
      <w:r w:rsidRPr="00FB6D58"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  <w:lastRenderedPageBreak/>
        <w:t>References</w:t>
      </w:r>
    </w:p>
    <w:sectPr w:rsidR="00040FB1" w:rsidRPr="00CF5B34" w:rsidSect="003C537C">
      <w:footerReference w:type="default" r:id="rId9"/>
      <w:pgSz w:w="11906" w:h="16838" w:code="9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92276" w14:textId="77777777" w:rsidR="00880A70" w:rsidRDefault="00880A70" w:rsidP="00076C50">
      <w:pPr>
        <w:spacing w:after="0" w:line="240" w:lineRule="auto"/>
      </w:pPr>
      <w:r>
        <w:separator/>
      </w:r>
    </w:p>
  </w:endnote>
  <w:endnote w:type="continuationSeparator" w:id="0">
    <w:p w14:paraId="6F8F711E" w14:textId="77777777" w:rsidR="00880A70" w:rsidRDefault="00880A70" w:rsidP="00076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양신명조">
    <w:altName w:val="맑은 고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85160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71B27F" w14:textId="1CC0395C" w:rsidR="00182F61" w:rsidRDefault="00182F6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5FD75D" w14:textId="77777777" w:rsidR="008F380C" w:rsidRDefault="008F3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B4083" w14:textId="77777777" w:rsidR="00880A70" w:rsidRDefault="00880A70" w:rsidP="00076C50">
      <w:pPr>
        <w:spacing w:after="0" w:line="240" w:lineRule="auto"/>
      </w:pPr>
      <w:r>
        <w:separator/>
      </w:r>
    </w:p>
  </w:footnote>
  <w:footnote w:type="continuationSeparator" w:id="0">
    <w:p w14:paraId="23285CB5" w14:textId="77777777" w:rsidR="00880A70" w:rsidRDefault="00880A70" w:rsidP="00076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44D44"/>
    <w:multiLevelType w:val="hybridMultilevel"/>
    <w:tmpl w:val="EA30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962B1"/>
    <w:multiLevelType w:val="hybridMultilevel"/>
    <w:tmpl w:val="E1C0274E"/>
    <w:lvl w:ilvl="0" w:tplc="E448478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B75BBC"/>
    <w:multiLevelType w:val="hybridMultilevel"/>
    <w:tmpl w:val="02BAF464"/>
    <w:lvl w:ilvl="0" w:tplc="53321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FE75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A47A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7BC19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7FC7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22B4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CC290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A5C2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342C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A7F64A7"/>
    <w:multiLevelType w:val="multilevel"/>
    <w:tmpl w:val="7E54E4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B5B4211"/>
    <w:multiLevelType w:val="multilevel"/>
    <w:tmpl w:val="7292A6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1326330"/>
    <w:multiLevelType w:val="hybridMultilevel"/>
    <w:tmpl w:val="66146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F254C"/>
    <w:multiLevelType w:val="hybridMultilevel"/>
    <w:tmpl w:val="79A8C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C7B56"/>
    <w:multiLevelType w:val="hybridMultilevel"/>
    <w:tmpl w:val="B7EE9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2C6181"/>
    <w:multiLevelType w:val="hybridMultilevel"/>
    <w:tmpl w:val="C706A594"/>
    <w:lvl w:ilvl="0" w:tplc="CF98A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C83E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94ED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0EA6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E669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C8F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FCC4D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2E32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904D9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47710FC"/>
    <w:multiLevelType w:val="hybridMultilevel"/>
    <w:tmpl w:val="42FE685E"/>
    <w:lvl w:ilvl="0" w:tplc="6170A2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2E580F"/>
    <w:multiLevelType w:val="hybridMultilevel"/>
    <w:tmpl w:val="ACB061CC"/>
    <w:lvl w:ilvl="0" w:tplc="0CDA8C2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86412"/>
    <w:multiLevelType w:val="hybridMultilevel"/>
    <w:tmpl w:val="8D0EBFB6"/>
    <w:lvl w:ilvl="0" w:tplc="2A2C5E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DCA0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4035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8A37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4E8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90B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48F3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6077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3AE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5413138"/>
    <w:multiLevelType w:val="hybridMultilevel"/>
    <w:tmpl w:val="00AABB50"/>
    <w:lvl w:ilvl="0" w:tplc="83B2EB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4705C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6A68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F88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2E32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44CD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B6FE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A868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EC9F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36F2237A"/>
    <w:multiLevelType w:val="hybridMultilevel"/>
    <w:tmpl w:val="4720E372"/>
    <w:lvl w:ilvl="0" w:tplc="232A54B0">
      <w:start w:val="1"/>
      <w:numFmt w:val="decimal"/>
      <w:suff w:val="space"/>
      <w:lvlText w:val="[%1]"/>
      <w:lvlJc w:val="left"/>
      <w:pPr>
        <w:ind w:left="720" w:hanging="360"/>
      </w:pPr>
      <w:rPr>
        <w:rFonts w:hint="eastAsia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323EAC"/>
    <w:multiLevelType w:val="multilevel"/>
    <w:tmpl w:val="3DC4FA1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83340C1"/>
    <w:multiLevelType w:val="hybridMultilevel"/>
    <w:tmpl w:val="8D4C2A44"/>
    <w:lvl w:ilvl="0" w:tplc="F8FA3E1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A8671CD"/>
    <w:multiLevelType w:val="multilevel"/>
    <w:tmpl w:val="48CADA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D854A7E"/>
    <w:multiLevelType w:val="hybridMultilevel"/>
    <w:tmpl w:val="F566D56E"/>
    <w:lvl w:ilvl="0" w:tplc="68C0F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0C43A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29EA3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024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DA02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B0AF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302A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2CE8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A6483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F397E2B"/>
    <w:multiLevelType w:val="hybridMultilevel"/>
    <w:tmpl w:val="FC8E9C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C42C7A"/>
    <w:multiLevelType w:val="hybridMultilevel"/>
    <w:tmpl w:val="00A64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055983"/>
    <w:multiLevelType w:val="hybridMultilevel"/>
    <w:tmpl w:val="82C2B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5C7353"/>
    <w:multiLevelType w:val="hybridMultilevel"/>
    <w:tmpl w:val="F10634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E7F81"/>
    <w:multiLevelType w:val="multilevel"/>
    <w:tmpl w:val="CD8607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5EFF2934"/>
    <w:multiLevelType w:val="hybridMultilevel"/>
    <w:tmpl w:val="DF02E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227DF9"/>
    <w:multiLevelType w:val="hybridMultilevel"/>
    <w:tmpl w:val="D22C5F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06FA1"/>
    <w:multiLevelType w:val="hybridMultilevel"/>
    <w:tmpl w:val="201AFF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12BED"/>
    <w:multiLevelType w:val="hybridMultilevel"/>
    <w:tmpl w:val="D7462E46"/>
    <w:lvl w:ilvl="0" w:tplc="FCC8509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34F43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F628EE"/>
    <w:multiLevelType w:val="hybridMultilevel"/>
    <w:tmpl w:val="C5721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71286E"/>
    <w:multiLevelType w:val="multilevel"/>
    <w:tmpl w:val="60C044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9" w15:restartNumberingAfterBreak="0">
    <w:nsid w:val="6D0F1578"/>
    <w:multiLevelType w:val="hybridMultilevel"/>
    <w:tmpl w:val="8522E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0" w15:restartNumberingAfterBreak="0">
    <w:nsid w:val="709147EE"/>
    <w:multiLevelType w:val="hybridMultilevel"/>
    <w:tmpl w:val="76B6A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259C8"/>
    <w:multiLevelType w:val="hybridMultilevel"/>
    <w:tmpl w:val="41BC1E8E"/>
    <w:lvl w:ilvl="0" w:tplc="7F543AC2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70E5B"/>
    <w:multiLevelType w:val="hybridMultilevel"/>
    <w:tmpl w:val="EC7E553A"/>
    <w:lvl w:ilvl="0" w:tplc="002CDB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386D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482C6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E88A1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436D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C085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106C5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24F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8CA86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74F93A94"/>
    <w:multiLevelType w:val="hybridMultilevel"/>
    <w:tmpl w:val="DCF8D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6257FD"/>
    <w:multiLevelType w:val="hybridMultilevel"/>
    <w:tmpl w:val="A3EE6470"/>
    <w:lvl w:ilvl="0" w:tplc="AC583C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70D7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6089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083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ECFA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34F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E4D4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92A7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8C42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8EA03A7"/>
    <w:multiLevelType w:val="hybridMultilevel"/>
    <w:tmpl w:val="4760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9E46C2"/>
    <w:multiLevelType w:val="hybridMultilevel"/>
    <w:tmpl w:val="29C82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9"/>
  </w:num>
  <w:num w:numId="3">
    <w:abstractNumId w:val="22"/>
  </w:num>
  <w:num w:numId="4">
    <w:abstractNumId w:val="11"/>
  </w:num>
  <w:num w:numId="5">
    <w:abstractNumId w:val="28"/>
  </w:num>
  <w:num w:numId="6">
    <w:abstractNumId w:val="35"/>
  </w:num>
  <w:num w:numId="7">
    <w:abstractNumId w:val="6"/>
  </w:num>
  <w:num w:numId="8">
    <w:abstractNumId w:val="5"/>
  </w:num>
  <w:num w:numId="9">
    <w:abstractNumId w:val="1"/>
  </w:num>
  <w:num w:numId="10">
    <w:abstractNumId w:val="9"/>
  </w:num>
  <w:num w:numId="11">
    <w:abstractNumId w:val="3"/>
  </w:num>
  <w:num w:numId="12">
    <w:abstractNumId w:val="4"/>
  </w:num>
  <w:num w:numId="13">
    <w:abstractNumId w:val="14"/>
  </w:num>
  <w:num w:numId="14">
    <w:abstractNumId w:val="16"/>
  </w:num>
  <w:num w:numId="15">
    <w:abstractNumId w:val="12"/>
  </w:num>
  <w:num w:numId="16">
    <w:abstractNumId w:val="8"/>
  </w:num>
  <w:num w:numId="17">
    <w:abstractNumId w:val="32"/>
  </w:num>
  <w:num w:numId="18">
    <w:abstractNumId w:val="17"/>
  </w:num>
  <w:num w:numId="19">
    <w:abstractNumId w:val="2"/>
  </w:num>
  <w:num w:numId="20">
    <w:abstractNumId w:val="30"/>
  </w:num>
  <w:num w:numId="21">
    <w:abstractNumId w:val="18"/>
  </w:num>
  <w:num w:numId="22">
    <w:abstractNumId w:val="26"/>
  </w:num>
  <w:num w:numId="23">
    <w:abstractNumId w:val="20"/>
  </w:num>
  <w:num w:numId="24">
    <w:abstractNumId w:val="27"/>
  </w:num>
  <w:num w:numId="25">
    <w:abstractNumId w:val="21"/>
  </w:num>
  <w:num w:numId="26">
    <w:abstractNumId w:val="29"/>
  </w:num>
  <w:num w:numId="27">
    <w:abstractNumId w:val="13"/>
  </w:num>
  <w:num w:numId="28">
    <w:abstractNumId w:val="31"/>
  </w:num>
  <w:num w:numId="29">
    <w:abstractNumId w:val="7"/>
  </w:num>
  <w:num w:numId="30">
    <w:abstractNumId w:val="24"/>
  </w:num>
  <w:num w:numId="31">
    <w:abstractNumId w:val="34"/>
  </w:num>
  <w:num w:numId="32">
    <w:abstractNumId w:val="15"/>
  </w:num>
  <w:num w:numId="33">
    <w:abstractNumId w:val="23"/>
  </w:num>
  <w:num w:numId="34">
    <w:abstractNumId w:val="33"/>
  </w:num>
  <w:num w:numId="35">
    <w:abstractNumId w:val="10"/>
  </w:num>
  <w:num w:numId="36">
    <w:abstractNumId w:val="0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A2N7I0Mzc2NjVX0lEKTi0uzszPAykwqQUAlV/LdiwAAAA="/>
  </w:docVars>
  <w:rsids>
    <w:rsidRoot w:val="00A11E7E"/>
    <w:rsid w:val="00002B42"/>
    <w:rsid w:val="000034E7"/>
    <w:rsid w:val="00003519"/>
    <w:rsid w:val="00004BBF"/>
    <w:rsid w:val="0000514A"/>
    <w:rsid w:val="00006271"/>
    <w:rsid w:val="0001142D"/>
    <w:rsid w:val="00013895"/>
    <w:rsid w:val="00015993"/>
    <w:rsid w:val="00016E35"/>
    <w:rsid w:val="000176CC"/>
    <w:rsid w:val="00021FAE"/>
    <w:rsid w:val="00023080"/>
    <w:rsid w:val="00024A78"/>
    <w:rsid w:val="000265E5"/>
    <w:rsid w:val="00040746"/>
    <w:rsid w:val="00040DE7"/>
    <w:rsid w:val="00040FB1"/>
    <w:rsid w:val="0004386D"/>
    <w:rsid w:val="000459BD"/>
    <w:rsid w:val="0004751A"/>
    <w:rsid w:val="00050B1C"/>
    <w:rsid w:val="00057689"/>
    <w:rsid w:val="00062967"/>
    <w:rsid w:val="00064430"/>
    <w:rsid w:val="00064EBC"/>
    <w:rsid w:val="00066471"/>
    <w:rsid w:val="000665FE"/>
    <w:rsid w:val="0006699E"/>
    <w:rsid w:val="00070684"/>
    <w:rsid w:val="000722EB"/>
    <w:rsid w:val="00073B16"/>
    <w:rsid w:val="00076C50"/>
    <w:rsid w:val="00076FB8"/>
    <w:rsid w:val="00077590"/>
    <w:rsid w:val="00087D82"/>
    <w:rsid w:val="00091542"/>
    <w:rsid w:val="00093401"/>
    <w:rsid w:val="000976BC"/>
    <w:rsid w:val="000A0B66"/>
    <w:rsid w:val="000A14F3"/>
    <w:rsid w:val="000A1AC3"/>
    <w:rsid w:val="000A529E"/>
    <w:rsid w:val="000A6213"/>
    <w:rsid w:val="000B21D8"/>
    <w:rsid w:val="000B2B2A"/>
    <w:rsid w:val="000B3106"/>
    <w:rsid w:val="000B5240"/>
    <w:rsid w:val="000B72EF"/>
    <w:rsid w:val="000B73DB"/>
    <w:rsid w:val="000C0385"/>
    <w:rsid w:val="000C3EAF"/>
    <w:rsid w:val="000C5199"/>
    <w:rsid w:val="000C6887"/>
    <w:rsid w:val="000C6B46"/>
    <w:rsid w:val="000C6FF1"/>
    <w:rsid w:val="000D0761"/>
    <w:rsid w:val="000D1F1B"/>
    <w:rsid w:val="000D23DE"/>
    <w:rsid w:val="000E3056"/>
    <w:rsid w:val="000E541F"/>
    <w:rsid w:val="000E5F82"/>
    <w:rsid w:val="000E6509"/>
    <w:rsid w:val="000F2E88"/>
    <w:rsid w:val="000F4A3C"/>
    <w:rsid w:val="000F4B36"/>
    <w:rsid w:val="000F53C9"/>
    <w:rsid w:val="000F74A6"/>
    <w:rsid w:val="000F7E53"/>
    <w:rsid w:val="001027D7"/>
    <w:rsid w:val="00102C16"/>
    <w:rsid w:val="001056B5"/>
    <w:rsid w:val="00111EB6"/>
    <w:rsid w:val="00112F28"/>
    <w:rsid w:val="00112F2D"/>
    <w:rsid w:val="001135FB"/>
    <w:rsid w:val="00113BEB"/>
    <w:rsid w:val="001152FF"/>
    <w:rsid w:val="00121282"/>
    <w:rsid w:val="001227F1"/>
    <w:rsid w:val="00122D20"/>
    <w:rsid w:val="001252D0"/>
    <w:rsid w:val="00126A27"/>
    <w:rsid w:val="00132A9D"/>
    <w:rsid w:val="00132AA9"/>
    <w:rsid w:val="00133AB4"/>
    <w:rsid w:val="00135447"/>
    <w:rsid w:val="001354CB"/>
    <w:rsid w:val="00136293"/>
    <w:rsid w:val="00137297"/>
    <w:rsid w:val="00137BC3"/>
    <w:rsid w:val="0014401D"/>
    <w:rsid w:val="001504AA"/>
    <w:rsid w:val="0015077C"/>
    <w:rsid w:val="00155185"/>
    <w:rsid w:val="00156292"/>
    <w:rsid w:val="00160465"/>
    <w:rsid w:val="00161807"/>
    <w:rsid w:val="00161F9B"/>
    <w:rsid w:val="00164771"/>
    <w:rsid w:val="00167BC1"/>
    <w:rsid w:val="00171FC2"/>
    <w:rsid w:val="00181E8F"/>
    <w:rsid w:val="00182F61"/>
    <w:rsid w:val="001856A0"/>
    <w:rsid w:val="00190529"/>
    <w:rsid w:val="00193FE6"/>
    <w:rsid w:val="00195941"/>
    <w:rsid w:val="001A0F3E"/>
    <w:rsid w:val="001A1B2F"/>
    <w:rsid w:val="001A27D3"/>
    <w:rsid w:val="001A3922"/>
    <w:rsid w:val="001A49A3"/>
    <w:rsid w:val="001A70B5"/>
    <w:rsid w:val="001B185A"/>
    <w:rsid w:val="001B1B2D"/>
    <w:rsid w:val="001B1DC7"/>
    <w:rsid w:val="001B6C13"/>
    <w:rsid w:val="001B71F9"/>
    <w:rsid w:val="001C297F"/>
    <w:rsid w:val="001C42D8"/>
    <w:rsid w:val="001C43D5"/>
    <w:rsid w:val="001C5BD8"/>
    <w:rsid w:val="001C5E8E"/>
    <w:rsid w:val="001C650C"/>
    <w:rsid w:val="001D04E0"/>
    <w:rsid w:val="001D2376"/>
    <w:rsid w:val="001D3189"/>
    <w:rsid w:val="001D6779"/>
    <w:rsid w:val="001D6F87"/>
    <w:rsid w:val="001D77BF"/>
    <w:rsid w:val="001E0045"/>
    <w:rsid w:val="001E01FE"/>
    <w:rsid w:val="001E3361"/>
    <w:rsid w:val="001F0127"/>
    <w:rsid w:val="001F0ED9"/>
    <w:rsid w:val="001F0F45"/>
    <w:rsid w:val="001F16B1"/>
    <w:rsid w:val="001F1B9E"/>
    <w:rsid w:val="001F269F"/>
    <w:rsid w:val="001F4D10"/>
    <w:rsid w:val="001F6669"/>
    <w:rsid w:val="0020196C"/>
    <w:rsid w:val="002043A1"/>
    <w:rsid w:val="0020518A"/>
    <w:rsid w:val="00205C44"/>
    <w:rsid w:val="00205FCD"/>
    <w:rsid w:val="0020610C"/>
    <w:rsid w:val="00210E50"/>
    <w:rsid w:val="00214D6A"/>
    <w:rsid w:val="0021595A"/>
    <w:rsid w:val="0022409B"/>
    <w:rsid w:val="002273AE"/>
    <w:rsid w:val="00227428"/>
    <w:rsid w:val="00230533"/>
    <w:rsid w:val="00231F49"/>
    <w:rsid w:val="00235B51"/>
    <w:rsid w:val="002455A4"/>
    <w:rsid w:val="00245F25"/>
    <w:rsid w:val="00246CD8"/>
    <w:rsid w:val="00251500"/>
    <w:rsid w:val="002555D5"/>
    <w:rsid w:val="00257E89"/>
    <w:rsid w:val="00260408"/>
    <w:rsid w:val="00260EFB"/>
    <w:rsid w:val="00261690"/>
    <w:rsid w:val="00261772"/>
    <w:rsid w:val="002646AE"/>
    <w:rsid w:val="0027363A"/>
    <w:rsid w:val="00274506"/>
    <w:rsid w:val="00275320"/>
    <w:rsid w:val="002757F8"/>
    <w:rsid w:val="00276755"/>
    <w:rsid w:val="00276D31"/>
    <w:rsid w:val="002771F6"/>
    <w:rsid w:val="00280296"/>
    <w:rsid w:val="00281F47"/>
    <w:rsid w:val="0028235D"/>
    <w:rsid w:val="00284260"/>
    <w:rsid w:val="00291B46"/>
    <w:rsid w:val="00291EBE"/>
    <w:rsid w:val="002972D0"/>
    <w:rsid w:val="002A3E83"/>
    <w:rsid w:val="002A47AD"/>
    <w:rsid w:val="002A4F16"/>
    <w:rsid w:val="002A6601"/>
    <w:rsid w:val="002B2782"/>
    <w:rsid w:val="002B2C7B"/>
    <w:rsid w:val="002B752A"/>
    <w:rsid w:val="002C0D7C"/>
    <w:rsid w:val="002C2B38"/>
    <w:rsid w:val="002C467D"/>
    <w:rsid w:val="002C5B4F"/>
    <w:rsid w:val="002C6B66"/>
    <w:rsid w:val="002D0868"/>
    <w:rsid w:val="002D1D9F"/>
    <w:rsid w:val="002D4565"/>
    <w:rsid w:val="002D46A5"/>
    <w:rsid w:val="002D5805"/>
    <w:rsid w:val="002D6CB2"/>
    <w:rsid w:val="002E0205"/>
    <w:rsid w:val="002E10DB"/>
    <w:rsid w:val="002E16F7"/>
    <w:rsid w:val="002E3A03"/>
    <w:rsid w:val="002E3C06"/>
    <w:rsid w:val="002F073C"/>
    <w:rsid w:val="002F187B"/>
    <w:rsid w:val="002F4AA0"/>
    <w:rsid w:val="002F5A5C"/>
    <w:rsid w:val="00301A09"/>
    <w:rsid w:val="00301E2E"/>
    <w:rsid w:val="00303D8F"/>
    <w:rsid w:val="00310E8F"/>
    <w:rsid w:val="0031109A"/>
    <w:rsid w:val="00311320"/>
    <w:rsid w:val="00311E94"/>
    <w:rsid w:val="00313FA1"/>
    <w:rsid w:val="0031490C"/>
    <w:rsid w:val="0031556F"/>
    <w:rsid w:val="00315798"/>
    <w:rsid w:val="00315EF3"/>
    <w:rsid w:val="0031743F"/>
    <w:rsid w:val="00317C30"/>
    <w:rsid w:val="003207FE"/>
    <w:rsid w:val="00322093"/>
    <w:rsid w:val="0032316A"/>
    <w:rsid w:val="00326F8C"/>
    <w:rsid w:val="003323D7"/>
    <w:rsid w:val="00334D18"/>
    <w:rsid w:val="00335A1F"/>
    <w:rsid w:val="00337BC8"/>
    <w:rsid w:val="00340B80"/>
    <w:rsid w:val="00340EF3"/>
    <w:rsid w:val="00341DF8"/>
    <w:rsid w:val="0034321C"/>
    <w:rsid w:val="003470F2"/>
    <w:rsid w:val="0035288A"/>
    <w:rsid w:val="00353EE1"/>
    <w:rsid w:val="00355849"/>
    <w:rsid w:val="003558B7"/>
    <w:rsid w:val="003564F7"/>
    <w:rsid w:val="0035712D"/>
    <w:rsid w:val="003577F5"/>
    <w:rsid w:val="00360058"/>
    <w:rsid w:val="003626C6"/>
    <w:rsid w:val="00362F19"/>
    <w:rsid w:val="00363978"/>
    <w:rsid w:val="00367169"/>
    <w:rsid w:val="00367685"/>
    <w:rsid w:val="00371DE2"/>
    <w:rsid w:val="00373AF2"/>
    <w:rsid w:val="00374025"/>
    <w:rsid w:val="00375D6D"/>
    <w:rsid w:val="00375DA9"/>
    <w:rsid w:val="00376347"/>
    <w:rsid w:val="003765DE"/>
    <w:rsid w:val="00376885"/>
    <w:rsid w:val="00382247"/>
    <w:rsid w:val="003841FF"/>
    <w:rsid w:val="00385C29"/>
    <w:rsid w:val="003875FF"/>
    <w:rsid w:val="00390FD8"/>
    <w:rsid w:val="003913C8"/>
    <w:rsid w:val="0039163A"/>
    <w:rsid w:val="00392507"/>
    <w:rsid w:val="003928AB"/>
    <w:rsid w:val="003932DC"/>
    <w:rsid w:val="00393FC2"/>
    <w:rsid w:val="00397429"/>
    <w:rsid w:val="00397AEE"/>
    <w:rsid w:val="00397BA2"/>
    <w:rsid w:val="00397F49"/>
    <w:rsid w:val="003A42FB"/>
    <w:rsid w:val="003A6A51"/>
    <w:rsid w:val="003B0DE4"/>
    <w:rsid w:val="003B15DA"/>
    <w:rsid w:val="003B3E10"/>
    <w:rsid w:val="003B4750"/>
    <w:rsid w:val="003C3274"/>
    <w:rsid w:val="003C367F"/>
    <w:rsid w:val="003C4281"/>
    <w:rsid w:val="003C537C"/>
    <w:rsid w:val="003C53DA"/>
    <w:rsid w:val="003C60C8"/>
    <w:rsid w:val="003C653B"/>
    <w:rsid w:val="003C710E"/>
    <w:rsid w:val="003D21C2"/>
    <w:rsid w:val="003D2547"/>
    <w:rsid w:val="003D2AD8"/>
    <w:rsid w:val="003E50D2"/>
    <w:rsid w:val="003E5620"/>
    <w:rsid w:val="003F03E1"/>
    <w:rsid w:val="003F189B"/>
    <w:rsid w:val="003F5044"/>
    <w:rsid w:val="003F7296"/>
    <w:rsid w:val="00401845"/>
    <w:rsid w:val="004105CA"/>
    <w:rsid w:val="00411A91"/>
    <w:rsid w:val="004135BA"/>
    <w:rsid w:val="00413A29"/>
    <w:rsid w:val="004140E7"/>
    <w:rsid w:val="00420DFC"/>
    <w:rsid w:val="00422236"/>
    <w:rsid w:val="00422AC9"/>
    <w:rsid w:val="0042436A"/>
    <w:rsid w:val="00426F81"/>
    <w:rsid w:val="00427A49"/>
    <w:rsid w:val="00427B25"/>
    <w:rsid w:val="00427E4E"/>
    <w:rsid w:val="00430428"/>
    <w:rsid w:val="00433D2C"/>
    <w:rsid w:val="00433D9C"/>
    <w:rsid w:val="00433F71"/>
    <w:rsid w:val="00442BFD"/>
    <w:rsid w:val="00444D0B"/>
    <w:rsid w:val="00446ED8"/>
    <w:rsid w:val="004512E8"/>
    <w:rsid w:val="0045296E"/>
    <w:rsid w:val="0046194C"/>
    <w:rsid w:val="004672A9"/>
    <w:rsid w:val="00475AE4"/>
    <w:rsid w:val="004818AC"/>
    <w:rsid w:val="00482048"/>
    <w:rsid w:val="00482FF8"/>
    <w:rsid w:val="004835D0"/>
    <w:rsid w:val="0048372D"/>
    <w:rsid w:val="00490831"/>
    <w:rsid w:val="00494F5F"/>
    <w:rsid w:val="004A15A8"/>
    <w:rsid w:val="004A2048"/>
    <w:rsid w:val="004A34F6"/>
    <w:rsid w:val="004B0AF1"/>
    <w:rsid w:val="004B1FFB"/>
    <w:rsid w:val="004B243F"/>
    <w:rsid w:val="004B5B6D"/>
    <w:rsid w:val="004C0B97"/>
    <w:rsid w:val="004C159A"/>
    <w:rsid w:val="004C201D"/>
    <w:rsid w:val="004C302D"/>
    <w:rsid w:val="004C3CA0"/>
    <w:rsid w:val="004C4F36"/>
    <w:rsid w:val="004C795B"/>
    <w:rsid w:val="004C7EBF"/>
    <w:rsid w:val="004D0401"/>
    <w:rsid w:val="004D1684"/>
    <w:rsid w:val="004D17D4"/>
    <w:rsid w:val="004D6493"/>
    <w:rsid w:val="004D710E"/>
    <w:rsid w:val="004D71B4"/>
    <w:rsid w:val="004D7539"/>
    <w:rsid w:val="004E1CE1"/>
    <w:rsid w:val="004E7CEA"/>
    <w:rsid w:val="004F1007"/>
    <w:rsid w:val="004F12AC"/>
    <w:rsid w:val="004F191C"/>
    <w:rsid w:val="004F498C"/>
    <w:rsid w:val="005024DD"/>
    <w:rsid w:val="00503659"/>
    <w:rsid w:val="00503DDE"/>
    <w:rsid w:val="005057B4"/>
    <w:rsid w:val="005102BC"/>
    <w:rsid w:val="005116A2"/>
    <w:rsid w:val="00513256"/>
    <w:rsid w:val="00513680"/>
    <w:rsid w:val="00515918"/>
    <w:rsid w:val="00516306"/>
    <w:rsid w:val="005175DB"/>
    <w:rsid w:val="00517C04"/>
    <w:rsid w:val="00521ACE"/>
    <w:rsid w:val="00522FD9"/>
    <w:rsid w:val="00526944"/>
    <w:rsid w:val="00526B3F"/>
    <w:rsid w:val="00530C03"/>
    <w:rsid w:val="00534F79"/>
    <w:rsid w:val="00540D1E"/>
    <w:rsid w:val="005426D2"/>
    <w:rsid w:val="00543BF7"/>
    <w:rsid w:val="00546339"/>
    <w:rsid w:val="0054712F"/>
    <w:rsid w:val="00554001"/>
    <w:rsid w:val="005547F5"/>
    <w:rsid w:val="00555832"/>
    <w:rsid w:val="005623C3"/>
    <w:rsid w:val="00562BF4"/>
    <w:rsid w:val="005644B8"/>
    <w:rsid w:val="00564607"/>
    <w:rsid w:val="0056546F"/>
    <w:rsid w:val="00565803"/>
    <w:rsid w:val="00576ACA"/>
    <w:rsid w:val="00577CBD"/>
    <w:rsid w:val="005801BD"/>
    <w:rsid w:val="005812CA"/>
    <w:rsid w:val="005813CE"/>
    <w:rsid w:val="00582EBA"/>
    <w:rsid w:val="00585D0C"/>
    <w:rsid w:val="00595B87"/>
    <w:rsid w:val="00596F2F"/>
    <w:rsid w:val="0059736C"/>
    <w:rsid w:val="005A0528"/>
    <w:rsid w:val="005A341C"/>
    <w:rsid w:val="005A3664"/>
    <w:rsid w:val="005B0F54"/>
    <w:rsid w:val="005B13AE"/>
    <w:rsid w:val="005B18E7"/>
    <w:rsid w:val="005B1AD4"/>
    <w:rsid w:val="005B3CDF"/>
    <w:rsid w:val="005B4BF0"/>
    <w:rsid w:val="005B563E"/>
    <w:rsid w:val="005C04B9"/>
    <w:rsid w:val="005C12E4"/>
    <w:rsid w:val="005C5C14"/>
    <w:rsid w:val="005D134D"/>
    <w:rsid w:val="005D1DA3"/>
    <w:rsid w:val="005D2932"/>
    <w:rsid w:val="005D409E"/>
    <w:rsid w:val="005D5404"/>
    <w:rsid w:val="005D5C98"/>
    <w:rsid w:val="005D6C2A"/>
    <w:rsid w:val="005D77D4"/>
    <w:rsid w:val="005D792C"/>
    <w:rsid w:val="005E0784"/>
    <w:rsid w:val="005E3AF1"/>
    <w:rsid w:val="005E7410"/>
    <w:rsid w:val="005E74E7"/>
    <w:rsid w:val="005E79E9"/>
    <w:rsid w:val="005F218C"/>
    <w:rsid w:val="00600134"/>
    <w:rsid w:val="0060151F"/>
    <w:rsid w:val="006039EA"/>
    <w:rsid w:val="0060450C"/>
    <w:rsid w:val="00605648"/>
    <w:rsid w:val="00605CCC"/>
    <w:rsid w:val="00605FCA"/>
    <w:rsid w:val="00606268"/>
    <w:rsid w:val="0061028E"/>
    <w:rsid w:val="00612AD9"/>
    <w:rsid w:val="006147E0"/>
    <w:rsid w:val="006158CD"/>
    <w:rsid w:val="00616A7F"/>
    <w:rsid w:val="00617BEA"/>
    <w:rsid w:val="00622C1E"/>
    <w:rsid w:val="006274AA"/>
    <w:rsid w:val="0063287D"/>
    <w:rsid w:val="006350C8"/>
    <w:rsid w:val="00640A0F"/>
    <w:rsid w:val="0064132A"/>
    <w:rsid w:val="00641B0D"/>
    <w:rsid w:val="00644B91"/>
    <w:rsid w:val="006457C0"/>
    <w:rsid w:val="00650A8C"/>
    <w:rsid w:val="006512BB"/>
    <w:rsid w:val="006517C7"/>
    <w:rsid w:val="00651FC4"/>
    <w:rsid w:val="006554D5"/>
    <w:rsid w:val="006555DC"/>
    <w:rsid w:val="006562BF"/>
    <w:rsid w:val="006626DC"/>
    <w:rsid w:val="00665C48"/>
    <w:rsid w:val="0066635B"/>
    <w:rsid w:val="00666FAA"/>
    <w:rsid w:val="00670E31"/>
    <w:rsid w:val="00673BB3"/>
    <w:rsid w:val="006749BA"/>
    <w:rsid w:val="006761CA"/>
    <w:rsid w:val="006762E3"/>
    <w:rsid w:val="00676E70"/>
    <w:rsid w:val="00677B4E"/>
    <w:rsid w:val="00682244"/>
    <w:rsid w:val="006824BA"/>
    <w:rsid w:val="00683FDE"/>
    <w:rsid w:val="00686271"/>
    <w:rsid w:val="00694F88"/>
    <w:rsid w:val="00696D26"/>
    <w:rsid w:val="00696DE6"/>
    <w:rsid w:val="006A24FE"/>
    <w:rsid w:val="006A5825"/>
    <w:rsid w:val="006A5A87"/>
    <w:rsid w:val="006A776D"/>
    <w:rsid w:val="006B0406"/>
    <w:rsid w:val="006B372D"/>
    <w:rsid w:val="006B44E3"/>
    <w:rsid w:val="006B4BC0"/>
    <w:rsid w:val="006C28EB"/>
    <w:rsid w:val="006D030F"/>
    <w:rsid w:val="006D0D3E"/>
    <w:rsid w:val="006D251F"/>
    <w:rsid w:val="006D5069"/>
    <w:rsid w:val="006D5186"/>
    <w:rsid w:val="006D7EE6"/>
    <w:rsid w:val="006E03A9"/>
    <w:rsid w:val="006E3E48"/>
    <w:rsid w:val="006E460E"/>
    <w:rsid w:val="006E60F3"/>
    <w:rsid w:val="006F55DF"/>
    <w:rsid w:val="006F6F88"/>
    <w:rsid w:val="0070020F"/>
    <w:rsid w:val="0070073A"/>
    <w:rsid w:val="0070102C"/>
    <w:rsid w:val="0070193C"/>
    <w:rsid w:val="00702A1E"/>
    <w:rsid w:val="007032DF"/>
    <w:rsid w:val="00706ECA"/>
    <w:rsid w:val="007126ED"/>
    <w:rsid w:val="00713253"/>
    <w:rsid w:val="0071431C"/>
    <w:rsid w:val="007155C4"/>
    <w:rsid w:val="007158C7"/>
    <w:rsid w:val="00715B8A"/>
    <w:rsid w:val="00724FAF"/>
    <w:rsid w:val="00732F53"/>
    <w:rsid w:val="007330C7"/>
    <w:rsid w:val="007370A1"/>
    <w:rsid w:val="00743551"/>
    <w:rsid w:val="00744C1E"/>
    <w:rsid w:val="00747663"/>
    <w:rsid w:val="00750F12"/>
    <w:rsid w:val="0075238A"/>
    <w:rsid w:val="007527C6"/>
    <w:rsid w:val="00757925"/>
    <w:rsid w:val="007600DE"/>
    <w:rsid w:val="00770942"/>
    <w:rsid w:val="00771001"/>
    <w:rsid w:val="007716F7"/>
    <w:rsid w:val="00772095"/>
    <w:rsid w:val="007729C7"/>
    <w:rsid w:val="007753B9"/>
    <w:rsid w:val="0077709A"/>
    <w:rsid w:val="00780124"/>
    <w:rsid w:val="0078058D"/>
    <w:rsid w:val="007837DD"/>
    <w:rsid w:val="00785B4A"/>
    <w:rsid w:val="00787D0A"/>
    <w:rsid w:val="0079295E"/>
    <w:rsid w:val="00793D40"/>
    <w:rsid w:val="00794F57"/>
    <w:rsid w:val="00797D1F"/>
    <w:rsid w:val="007A1F8B"/>
    <w:rsid w:val="007A2B9E"/>
    <w:rsid w:val="007A373C"/>
    <w:rsid w:val="007A508F"/>
    <w:rsid w:val="007A5C88"/>
    <w:rsid w:val="007A6628"/>
    <w:rsid w:val="007A7498"/>
    <w:rsid w:val="007B157F"/>
    <w:rsid w:val="007B3833"/>
    <w:rsid w:val="007B4B34"/>
    <w:rsid w:val="007B6077"/>
    <w:rsid w:val="007C2D23"/>
    <w:rsid w:val="007C3FB9"/>
    <w:rsid w:val="007C46CA"/>
    <w:rsid w:val="007C4B18"/>
    <w:rsid w:val="007C4C9A"/>
    <w:rsid w:val="007C60C7"/>
    <w:rsid w:val="007C6F45"/>
    <w:rsid w:val="007C7313"/>
    <w:rsid w:val="007D0174"/>
    <w:rsid w:val="007D214B"/>
    <w:rsid w:val="007D5891"/>
    <w:rsid w:val="007D5BF8"/>
    <w:rsid w:val="007D5E67"/>
    <w:rsid w:val="007D7122"/>
    <w:rsid w:val="007E1C84"/>
    <w:rsid w:val="007E3A75"/>
    <w:rsid w:val="007E6BDD"/>
    <w:rsid w:val="007E7F9F"/>
    <w:rsid w:val="007F1C44"/>
    <w:rsid w:val="007F391E"/>
    <w:rsid w:val="007F4A34"/>
    <w:rsid w:val="007F4C71"/>
    <w:rsid w:val="007F76E7"/>
    <w:rsid w:val="00800550"/>
    <w:rsid w:val="00803B72"/>
    <w:rsid w:val="00805210"/>
    <w:rsid w:val="0080769D"/>
    <w:rsid w:val="00810118"/>
    <w:rsid w:val="00811224"/>
    <w:rsid w:val="00811FEC"/>
    <w:rsid w:val="00813169"/>
    <w:rsid w:val="00817B65"/>
    <w:rsid w:val="00817B9C"/>
    <w:rsid w:val="00817E1C"/>
    <w:rsid w:val="00820570"/>
    <w:rsid w:val="00821D26"/>
    <w:rsid w:val="0082424A"/>
    <w:rsid w:val="00824DF1"/>
    <w:rsid w:val="008258BD"/>
    <w:rsid w:val="00834CAF"/>
    <w:rsid w:val="00843D86"/>
    <w:rsid w:val="00847490"/>
    <w:rsid w:val="0085101B"/>
    <w:rsid w:val="00851996"/>
    <w:rsid w:val="00852220"/>
    <w:rsid w:val="008534AE"/>
    <w:rsid w:val="00854B6B"/>
    <w:rsid w:val="0085738F"/>
    <w:rsid w:val="00857F88"/>
    <w:rsid w:val="0086344B"/>
    <w:rsid w:val="0086461D"/>
    <w:rsid w:val="00864CD3"/>
    <w:rsid w:val="00865578"/>
    <w:rsid w:val="00871FA5"/>
    <w:rsid w:val="00872941"/>
    <w:rsid w:val="00873395"/>
    <w:rsid w:val="00874360"/>
    <w:rsid w:val="00876ECC"/>
    <w:rsid w:val="00880A70"/>
    <w:rsid w:val="00880E13"/>
    <w:rsid w:val="0088373F"/>
    <w:rsid w:val="00883C5F"/>
    <w:rsid w:val="00885F33"/>
    <w:rsid w:val="00890705"/>
    <w:rsid w:val="008A2010"/>
    <w:rsid w:val="008A3968"/>
    <w:rsid w:val="008A5714"/>
    <w:rsid w:val="008A6173"/>
    <w:rsid w:val="008A7D6B"/>
    <w:rsid w:val="008B1578"/>
    <w:rsid w:val="008B1AF6"/>
    <w:rsid w:val="008B2556"/>
    <w:rsid w:val="008B38C1"/>
    <w:rsid w:val="008B48BF"/>
    <w:rsid w:val="008B5FA9"/>
    <w:rsid w:val="008B6432"/>
    <w:rsid w:val="008C3D9D"/>
    <w:rsid w:val="008D39FB"/>
    <w:rsid w:val="008D4227"/>
    <w:rsid w:val="008D60D7"/>
    <w:rsid w:val="008D6F20"/>
    <w:rsid w:val="008D74A9"/>
    <w:rsid w:val="008E147A"/>
    <w:rsid w:val="008E1512"/>
    <w:rsid w:val="008E1527"/>
    <w:rsid w:val="008E2D6B"/>
    <w:rsid w:val="008E43B6"/>
    <w:rsid w:val="008E6B68"/>
    <w:rsid w:val="008F10A3"/>
    <w:rsid w:val="008F2BE9"/>
    <w:rsid w:val="008F380C"/>
    <w:rsid w:val="008F38F3"/>
    <w:rsid w:val="008F3B9E"/>
    <w:rsid w:val="0090160F"/>
    <w:rsid w:val="0090172A"/>
    <w:rsid w:val="00903A43"/>
    <w:rsid w:val="00904E34"/>
    <w:rsid w:val="0091094E"/>
    <w:rsid w:val="00912283"/>
    <w:rsid w:val="0091261A"/>
    <w:rsid w:val="0091295B"/>
    <w:rsid w:val="0091537C"/>
    <w:rsid w:val="00915998"/>
    <w:rsid w:val="009166AB"/>
    <w:rsid w:val="00920738"/>
    <w:rsid w:val="00920BE7"/>
    <w:rsid w:val="00922AA2"/>
    <w:rsid w:val="00922BE3"/>
    <w:rsid w:val="0092442F"/>
    <w:rsid w:val="009249F5"/>
    <w:rsid w:val="009278B6"/>
    <w:rsid w:val="00935E6D"/>
    <w:rsid w:val="0093692D"/>
    <w:rsid w:val="00936AF9"/>
    <w:rsid w:val="00937F91"/>
    <w:rsid w:val="00942E77"/>
    <w:rsid w:val="00944748"/>
    <w:rsid w:val="009460CB"/>
    <w:rsid w:val="00946E1E"/>
    <w:rsid w:val="00947455"/>
    <w:rsid w:val="009526E3"/>
    <w:rsid w:val="00952AEF"/>
    <w:rsid w:val="00957A3D"/>
    <w:rsid w:val="0096332E"/>
    <w:rsid w:val="009635B1"/>
    <w:rsid w:val="009655AB"/>
    <w:rsid w:val="00966065"/>
    <w:rsid w:val="00967DC2"/>
    <w:rsid w:val="00967FB7"/>
    <w:rsid w:val="00970CA3"/>
    <w:rsid w:val="00973552"/>
    <w:rsid w:val="00973775"/>
    <w:rsid w:val="00973D66"/>
    <w:rsid w:val="00974956"/>
    <w:rsid w:val="00974B6A"/>
    <w:rsid w:val="00976F6E"/>
    <w:rsid w:val="0097703E"/>
    <w:rsid w:val="00982128"/>
    <w:rsid w:val="00984B80"/>
    <w:rsid w:val="00984BA4"/>
    <w:rsid w:val="00985754"/>
    <w:rsid w:val="00987C85"/>
    <w:rsid w:val="009908AB"/>
    <w:rsid w:val="00993F3E"/>
    <w:rsid w:val="009A22E4"/>
    <w:rsid w:val="009A4D43"/>
    <w:rsid w:val="009B2544"/>
    <w:rsid w:val="009B3100"/>
    <w:rsid w:val="009B4B93"/>
    <w:rsid w:val="009B4BF3"/>
    <w:rsid w:val="009B4FA3"/>
    <w:rsid w:val="009B7B4E"/>
    <w:rsid w:val="009C223F"/>
    <w:rsid w:val="009C369C"/>
    <w:rsid w:val="009C4E0C"/>
    <w:rsid w:val="009C76AF"/>
    <w:rsid w:val="009C7839"/>
    <w:rsid w:val="009D000D"/>
    <w:rsid w:val="009D2085"/>
    <w:rsid w:val="009D322E"/>
    <w:rsid w:val="009D3953"/>
    <w:rsid w:val="009D642B"/>
    <w:rsid w:val="009D7BC4"/>
    <w:rsid w:val="009E11D7"/>
    <w:rsid w:val="009E2621"/>
    <w:rsid w:val="009E534F"/>
    <w:rsid w:val="009E6BF7"/>
    <w:rsid w:val="009F01E2"/>
    <w:rsid w:val="009F169E"/>
    <w:rsid w:val="009F191C"/>
    <w:rsid w:val="009F3F58"/>
    <w:rsid w:val="009F4319"/>
    <w:rsid w:val="009F489C"/>
    <w:rsid w:val="009F5641"/>
    <w:rsid w:val="00A01978"/>
    <w:rsid w:val="00A073EB"/>
    <w:rsid w:val="00A0787E"/>
    <w:rsid w:val="00A107E8"/>
    <w:rsid w:val="00A11365"/>
    <w:rsid w:val="00A11DD0"/>
    <w:rsid w:val="00A11E7E"/>
    <w:rsid w:val="00A122F6"/>
    <w:rsid w:val="00A2075E"/>
    <w:rsid w:val="00A24832"/>
    <w:rsid w:val="00A2489B"/>
    <w:rsid w:val="00A25901"/>
    <w:rsid w:val="00A26116"/>
    <w:rsid w:val="00A33725"/>
    <w:rsid w:val="00A34D31"/>
    <w:rsid w:val="00A36136"/>
    <w:rsid w:val="00A36BA1"/>
    <w:rsid w:val="00A378C8"/>
    <w:rsid w:val="00A4033B"/>
    <w:rsid w:val="00A411B6"/>
    <w:rsid w:val="00A435DA"/>
    <w:rsid w:val="00A43C2F"/>
    <w:rsid w:val="00A47E15"/>
    <w:rsid w:val="00A509E0"/>
    <w:rsid w:val="00A51266"/>
    <w:rsid w:val="00A51394"/>
    <w:rsid w:val="00A52C8C"/>
    <w:rsid w:val="00A53108"/>
    <w:rsid w:val="00A543A2"/>
    <w:rsid w:val="00A547D8"/>
    <w:rsid w:val="00A5489B"/>
    <w:rsid w:val="00A610BF"/>
    <w:rsid w:val="00A63572"/>
    <w:rsid w:val="00A65475"/>
    <w:rsid w:val="00A659C4"/>
    <w:rsid w:val="00A65E5E"/>
    <w:rsid w:val="00A72703"/>
    <w:rsid w:val="00A7454E"/>
    <w:rsid w:val="00A745F0"/>
    <w:rsid w:val="00A74B9F"/>
    <w:rsid w:val="00A755F9"/>
    <w:rsid w:val="00A84409"/>
    <w:rsid w:val="00A860F1"/>
    <w:rsid w:val="00A87733"/>
    <w:rsid w:val="00A90BA8"/>
    <w:rsid w:val="00A9138E"/>
    <w:rsid w:val="00A917C5"/>
    <w:rsid w:val="00A9193F"/>
    <w:rsid w:val="00A92688"/>
    <w:rsid w:val="00A96A70"/>
    <w:rsid w:val="00AA2B1E"/>
    <w:rsid w:val="00AA4C48"/>
    <w:rsid w:val="00AB0B51"/>
    <w:rsid w:val="00AB3CFA"/>
    <w:rsid w:val="00AB5A95"/>
    <w:rsid w:val="00AB777E"/>
    <w:rsid w:val="00AB7782"/>
    <w:rsid w:val="00AC1CEC"/>
    <w:rsid w:val="00AC2510"/>
    <w:rsid w:val="00AC2D0E"/>
    <w:rsid w:val="00AD12B9"/>
    <w:rsid w:val="00AD5500"/>
    <w:rsid w:val="00AD5FDC"/>
    <w:rsid w:val="00AE059F"/>
    <w:rsid w:val="00AE3497"/>
    <w:rsid w:val="00AE439A"/>
    <w:rsid w:val="00AE461E"/>
    <w:rsid w:val="00AE4B79"/>
    <w:rsid w:val="00AE555B"/>
    <w:rsid w:val="00AF0889"/>
    <w:rsid w:val="00AF2CE3"/>
    <w:rsid w:val="00AF2E67"/>
    <w:rsid w:val="00AF4B3D"/>
    <w:rsid w:val="00B0334D"/>
    <w:rsid w:val="00B03D8C"/>
    <w:rsid w:val="00B0598F"/>
    <w:rsid w:val="00B0716D"/>
    <w:rsid w:val="00B172FB"/>
    <w:rsid w:val="00B17797"/>
    <w:rsid w:val="00B201FF"/>
    <w:rsid w:val="00B21ABC"/>
    <w:rsid w:val="00B2257C"/>
    <w:rsid w:val="00B24309"/>
    <w:rsid w:val="00B250B2"/>
    <w:rsid w:val="00B2738D"/>
    <w:rsid w:val="00B30874"/>
    <w:rsid w:val="00B32DCB"/>
    <w:rsid w:val="00B330A4"/>
    <w:rsid w:val="00B34E2E"/>
    <w:rsid w:val="00B35036"/>
    <w:rsid w:val="00B45650"/>
    <w:rsid w:val="00B466CC"/>
    <w:rsid w:val="00B468A8"/>
    <w:rsid w:val="00B502C5"/>
    <w:rsid w:val="00B51F44"/>
    <w:rsid w:val="00B52938"/>
    <w:rsid w:val="00B52B2C"/>
    <w:rsid w:val="00B54D01"/>
    <w:rsid w:val="00B56966"/>
    <w:rsid w:val="00B63933"/>
    <w:rsid w:val="00B642D5"/>
    <w:rsid w:val="00B66E1D"/>
    <w:rsid w:val="00B72DB0"/>
    <w:rsid w:val="00B81C51"/>
    <w:rsid w:val="00B84D43"/>
    <w:rsid w:val="00B85514"/>
    <w:rsid w:val="00B85A83"/>
    <w:rsid w:val="00B86491"/>
    <w:rsid w:val="00B86DB8"/>
    <w:rsid w:val="00B87223"/>
    <w:rsid w:val="00B90473"/>
    <w:rsid w:val="00B9426A"/>
    <w:rsid w:val="00BA1201"/>
    <w:rsid w:val="00BA4613"/>
    <w:rsid w:val="00BA7A6A"/>
    <w:rsid w:val="00BB0260"/>
    <w:rsid w:val="00BB1EDD"/>
    <w:rsid w:val="00BB29F7"/>
    <w:rsid w:val="00BB38B9"/>
    <w:rsid w:val="00BC4A9D"/>
    <w:rsid w:val="00BC4BC9"/>
    <w:rsid w:val="00BC56AC"/>
    <w:rsid w:val="00BC5790"/>
    <w:rsid w:val="00BC62BD"/>
    <w:rsid w:val="00BD0364"/>
    <w:rsid w:val="00BD03C9"/>
    <w:rsid w:val="00BD151E"/>
    <w:rsid w:val="00BD2458"/>
    <w:rsid w:val="00BD2CB5"/>
    <w:rsid w:val="00BD2FDF"/>
    <w:rsid w:val="00BD361D"/>
    <w:rsid w:val="00BD3B9E"/>
    <w:rsid w:val="00BD4732"/>
    <w:rsid w:val="00BD4F98"/>
    <w:rsid w:val="00BE0AD6"/>
    <w:rsid w:val="00BE2B05"/>
    <w:rsid w:val="00BE2FC3"/>
    <w:rsid w:val="00BE4963"/>
    <w:rsid w:val="00BE60D5"/>
    <w:rsid w:val="00BE73A2"/>
    <w:rsid w:val="00BE7E10"/>
    <w:rsid w:val="00BF0627"/>
    <w:rsid w:val="00BF0762"/>
    <w:rsid w:val="00BF2442"/>
    <w:rsid w:val="00BF44DE"/>
    <w:rsid w:val="00BF5BC8"/>
    <w:rsid w:val="00BF69EC"/>
    <w:rsid w:val="00BF7153"/>
    <w:rsid w:val="00C02837"/>
    <w:rsid w:val="00C05066"/>
    <w:rsid w:val="00C06E18"/>
    <w:rsid w:val="00C118BF"/>
    <w:rsid w:val="00C1257C"/>
    <w:rsid w:val="00C12E94"/>
    <w:rsid w:val="00C15049"/>
    <w:rsid w:val="00C163B7"/>
    <w:rsid w:val="00C175B5"/>
    <w:rsid w:val="00C20BC8"/>
    <w:rsid w:val="00C227A7"/>
    <w:rsid w:val="00C234EE"/>
    <w:rsid w:val="00C236C7"/>
    <w:rsid w:val="00C245F9"/>
    <w:rsid w:val="00C3108F"/>
    <w:rsid w:val="00C33F68"/>
    <w:rsid w:val="00C343C9"/>
    <w:rsid w:val="00C345CA"/>
    <w:rsid w:val="00C34E0F"/>
    <w:rsid w:val="00C419FC"/>
    <w:rsid w:val="00C41E53"/>
    <w:rsid w:val="00C423BC"/>
    <w:rsid w:val="00C42C8D"/>
    <w:rsid w:val="00C452D4"/>
    <w:rsid w:val="00C456A1"/>
    <w:rsid w:val="00C46202"/>
    <w:rsid w:val="00C47149"/>
    <w:rsid w:val="00C47ECD"/>
    <w:rsid w:val="00C50577"/>
    <w:rsid w:val="00C529D7"/>
    <w:rsid w:val="00C53E77"/>
    <w:rsid w:val="00C55081"/>
    <w:rsid w:val="00C60AB3"/>
    <w:rsid w:val="00C642F8"/>
    <w:rsid w:val="00C65FC6"/>
    <w:rsid w:val="00C66515"/>
    <w:rsid w:val="00C67612"/>
    <w:rsid w:val="00C73256"/>
    <w:rsid w:val="00C7395D"/>
    <w:rsid w:val="00C763DE"/>
    <w:rsid w:val="00C76F56"/>
    <w:rsid w:val="00C80C1C"/>
    <w:rsid w:val="00C8130C"/>
    <w:rsid w:val="00C83EFC"/>
    <w:rsid w:val="00C859EE"/>
    <w:rsid w:val="00C908E9"/>
    <w:rsid w:val="00C9162E"/>
    <w:rsid w:val="00C94282"/>
    <w:rsid w:val="00C95DBF"/>
    <w:rsid w:val="00C96083"/>
    <w:rsid w:val="00C972CF"/>
    <w:rsid w:val="00CA1354"/>
    <w:rsid w:val="00CA2AF2"/>
    <w:rsid w:val="00CA53B4"/>
    <w:rsid w:val="00CA6C80"/>
    <w:rsid w:val="00CA70CD"/>
    <w:rsid w:val="00CB0D52"/>
    <w:rsid w:val="00CB1816"/>
    <w:rsid w:val="00CB1A6C"/>
    <w:rsid w:val="00CB4B21"/>
    <w:rsid w:val="00CB6FDE"/>
    <w:rsid w:val="00CB7B7D"/>
    <w:rsid w:val="00CC0267"/>
    <w:rsid w:val="00CC182D"/>
    <w:rsid w:val="00CC4F39"/>
    <w:rsid w:val="00CC5DF5"/>
    <w:rsid w:val="00CC7197"/>
    <w:rsid w:val="00CD0173"/>
    <w:rsid w:val="00CD1F1C"/>
    <w:rsid w:val="00CD2020"/>
    <w:rsid w:val="00CD2F34"/>
    <w:rsid w:val="00CD31CB"/>
    <w:rsid w:val="00CD5E3F"/>
    <w:rsid w:val="00CD60E0"/>
    <w:rsid w:val="00CD6B7B"/>
    <w:rsid w:val="00CD7305"/>
    <w:rsid w:val="00CE0F7C"/>
    <w:rsid w:val="00CE1DD3"/>
    <w:rsid w:val="00CE33EB"/>
    <w:rsid w:val="00CE3D34"/>
    <w:rsid w:val="00CE55F4"/>
    <w:rsid w:val="00CF3702"/>
    <w:rsid w:val="00CF42DD"/>
    <w:rsid w:val="00CF5B34"/>
    <w:rsid w:val="00D0410F"/>
    <w:rsid w:val="00D04315"/>
    <w:rsid w:val="00D05191"/>
    <w:rsid w:val="00D06222"/>
    <w:rsid w:val="00D10AE6"/>
    <w:rsid w:val="00D14A18"/>
    <w:rsid w:val="00D156CD"/>
    <w:rsid w:val="00D157DB"/>
    <w:rsid w:val="00D17D77"/>
    <w:rsid w:val="00D20D67"/>
    <w:rsid w:val="00D2398F"/>
    <w:rsid w:val="00D257D8"/>
    <w:rsid w:val="00D307BC"/>
    <w:rsid w:val="00D33F35"/>
    <w:rsid w:val="00D34575"/>
    <w:rsid w:val="00D350CC"/>
    <w:rsid w:val="00D36B70"/>
    <w:rsid w:val="00D4123E"/>
    <w:rsid w:val="00D414B1"/>
    <w:rsid w:val="00D41BBC"/>
    <w:rsid w:val="00D41CF1"/>
    <w:rsid w:val="00D454F9"/>
    <w:rsid w:val="00D45F5E"/>
    <w:rsid w:val="00D51B3C"/>
    <w:rsid w:val="00D51FEA"/>
    <w:rsid w:val="00D5492D"/>
    <w:rsid w:val="00D5623A"/>
    <w:rsid w:val="00D56858"/>
    <w:rsid w:val="00D57BD6"/>
    <w:rsid w:val="00D619F6"/>
    <w:rsid w:val="00D62858"/>
    <w:rsid w:val="00D629EC"/>
    <w:rsid w:val="00D65AC1"/>
    <w:rsid w:val="00D670A7"/>
    <w:rsid w:val="00D6750F"/>
    <w:rsid w:val="00D75BC6"/>
    <w:rsid w:val="00D80077"/>
    <w:rsid w:val="00D801C8"/>
    <w:rsid w:val="00D845A8"/>
    <w:rsid w:val="00D8499C"/>
    <w:rsid w:val="00D87203"/>
    <w:rsid w:val="00D904BD"/>
    <w:rsid w:val="00D9177D"/>
    <w:rsid w:val="00D91DCD"/>
    <w:rsid w:val="00D9564E"/>
    <w:rsid w:val="00D95676"/>
    <w:rsid w:val="00D95981"/>
    <w:rsid w:val="00D966B7"/>
    <w:rsid w:val="00D97D81"/>
    <w:rsid w:val="00DA0D1D"/>
    <w:rsid w:val="00DA33BA"/>
    <w:rsid w:val="00DA3916"/>
    <w:rsid w:val="00DA4057"/>
    <w:rsid w:val="00DB2A58"/>
    <w:rsid w:val="00DB3417"/>
    <w:rsid w:val="00DB4156"/>
    <w:rsid w:val="00DC1C9F"/>
    <w:rsid w:val="00DC2442"/>
    <w:rsid w:val="00DC5020"/>
    <w:rsid w:val="00DC73DE"/>
    <w:rsid w:val="00DD38C7"/>
    <w:rsid w:val="00DD415A"/>
    <w:rsid w:val="00DD471F"/>
    <w:rsid w:val="00DD566B"/>
    <w:rsid w:val="00DD59EF"/>
    <w:rsid w:val="00DD6469"/>
    <w:rsid w:val="00DD7121"/>
    <w:rsid w:val="00DE0FB9"/>
    <w:rsid w:val="00DE1572"/>
    <w:rsid w:val="00DE299A"/>
    <w:rsid w:val="00DE2FB1"/>
    <w:rsid w:val="00DE462D"/>
    <w:rsid w:val="00DE5662"/>
    <w:rsid w:val="00DE58C8"/>
    <w:rsid w:val="00DE59FE"/>
    <w:rsid w:val="00DE6199"/>
    <w:rsid w:val="00DE7F71"/>
    <w:rsid w:val="00DF2546"/>
    <w:rsid w:val="00DF55C4"/>
    <w:rsid w:val="00E013B6"/>
    <w:rsid w:val="00E01FDE"/>
    <w:rsid w:val="00E03136"/>
    <w:rsid w:val="00E03B01"/>
    <w:rsid w:val="00E051DC"/>
    <w:rsid w:val="00E056A5"/>
    <w:rsid w:val="00E057FC"/>
    <w:rsid w:val="00E07E6D"/>
    <w:rsid w:val="00E13B42"/>
    <w:rsid w:val="00E14696"/>
    <w:rsid w:val="00E15CED"/>
    <w:rsid w:val="00E15E05"/>
    <w:rsid w:val="00E16845"/>
    <w:rsid w:val="00E16C70"/>
    <w:rsid w:val="00E2033A"/>
    <w:rsid w:val="00E21DB7"/>
    <w:rsid w:val="00E221C5"/>
    <w:rsid w:val="00E239E2"/>
    <w:rsid w:val="00E241D9"/>
    <w:rsid w:val="00E254AE"/>
    <w:rsid w:val="00E25ABD"/>
    <w:rsid w:val="00E26D29"/>
    <w:rsid w:val="00E30A12"/>
    <w:rsid w:val="00E33091"/>
    <w:rsid w:val="00E3384A"/>
    <w:rsid w:val="00E34F85"/>
    <w:rsid w:val="00E36DF5"/>
    <w:rsid w:val="00E37CE0"/>
    <w:rsid w:val="00E40A87"/>
    <w:rsid w:val="00E4274F"/>
    <w:rsid w:val="00E438F5"/>
    <w:rsid w:val="00E454AC"/>
    <w:rsid w:val="00E46A03"/>
    <w:rsid w:val="00E477DB"/>
    <w:rsid w:val="00E47FD2"/>
    <w:rsid w:val="00E50875"/>
    <w:rsid w:val="00E50B14"/>
    <w:rsid w:val="00E53237"/>
    <w:rsid w:val="00E541EE"/>
    <w:rsid w:val="00E55541"/>
    <w:rsid w:val="00E55E19"/>
    <w:rsid w:val="00E602E5"/>
    <w:rsid w:val="00E62316"/>
    <w:rsid w:val="00E64138"/>
    <w:rsid w:val="00E65770"/>
    <w:rsid w:val="00E65825"/>
    <w:rsid w:val="00E66EF5"/>
    <w:rsid w:val="00E72A1D"/>
    <w:rsid w:val="00E744EE"/>
    <w:rsid w:val="00E755CA"/>
    <w:rsid w:val="00E75EED"/>
    <w:rsid w:val="00E776DA"/>
    <w:rsid w:val="00E77B23"/>
    <w:rsid w:val="00E77FF6"/>
    <w:rsid w:val="00E8175F"/>
    <w:rsid w:val="00E81A70"/>
    <w:rsid w:val="00E82D60"/>
    <w:rsid w:val="00E834AC"/>
    <w:rsid w:val="00E8429B"/>
    <w:rsid w:val="00E85C72"/>
    <w:rsid w:val="00E87DAD"/>
    <w:rsid w:val="00E906A7"/>
    <w:rsid w:val="00E908EC"/>
    <w:rsid w:val="00E92757"/>
    <w:rsid w:val="00E93527"/>
    <w:rsid w:val="00E93EA5"/>
    <w:rsid w:val="00E965A1"/>
    <w:rsid w:val="00E973BC"/>
    <w:rsid w:val="00EA0E91"/>
    <w:rsid w:val="00EA10C2"/>
    <w:rsid w:val="00EA2FA0"/>
    <w:rsid w:val="00EA44AA"/>
    <w:rsid w:val="00EA509E"/>
    <w:rsid w:val="00EA50B4"/>
    <w:rsid w:val="00EA54D6"/>
    <w:rsid w:val="00EA697E"/>
    <w:rsid w:val="00EA7BBF"/>
    <w:rsid w:val="00EB1946"/>
    <w:rsid w:val="00EB22FC"/>
    <w:rsid w:val="00EB2E4D"/>
    <w:rsid w:val="00EB489D"/>
    <w:rsid w:val="00EB58E8"/>
    <w:rsid w:val="00EB5CA1"/>
    <w:rsid w:val="00EB5F0E"/>
    <w:rsid w:val="00EB6EA4"/>
    <w:rsid w:val="00EB79B8"/>
    <w:rsid w:val="00EB7CD8"/>
    <w:rsid w:val="00EC0C49"/>
    <w:rsid w:val="00EC11DD"/>
    <w:rsid w:val="00EC3B68"/>
    <w:rsid w:val="00EC69C1"/>
    <w:rsid w:val="00ED0F76"/>
    <w:rsid w:val="00ED1E0B"/>
    <w:rsid w:val="00ED2621"/>
    <w:rsid w:val="00ED2CC4"/>
    <w:rsid w:val="00ED3AD7"/>
    <w:rsid w:val="00EE053B"/>
    <w:rsid w:val="00EF1F6F"/>
    <w:rsid w:val="00EF246A"/>
    <w:rsid w:val="00EF3E1A"/>
    <w:rsid w:val="00EF45F5"/>
    <w:rsid w:val="00EF58FE"/>
    <w:rsid w:val="00F05664"/>
    <w:rsid w:val="00F10F22"/>
    <w:rsid w:val="00F113D3"/>
    <w:rsid w:val="00F13B53"/>
    <w:rsid w:val="00F170D8"/>
    <w:rsid w:val="00F21694"/>
    <w:rsid w:val="00F22102"/>
    <w:rsid w:val="00F226B2"/>
    <w:rsid w:val="00F22BEF"/>
    <w:rsid w:val="00F22E99"/>
    <w:rsid w:val="00F25A78"/>
    <w:rsid w:val="00F26814"/>
    <w:rsid w:val="00F27625"/>
    <w:rsid w:val="00F30942"/>
    <w:rsid w:val="00F31104"/>
    <w:rsid w:val="00F32674"/>
    <w:rsid w:val="00F32F61"/>
    <w:rsid w:val="00F33D3C"/>
    <w:rsid w:val="00F33F5D"/>
    <w:rsid w:val="00F34B38"/>
    <w:rsid w:val="00F3629E"/>
    <w:rsid w:val="00F3686D"/>
    <w:rsid w:val="00F40DA8"/>
    <w:rsid w:val="00F43665"/>
    <w:rsid w:val="00F47382"/>
    <w:rsid w:val="00F533A2"/>
    <w:rsid w:val="00F53AD9"/>
    <w:rsid w:val="00F556EE"/>
    <w:rsid w:val="00F62090"/>
    <w:rsid w:val="00F63FCE"/>
    <w:rsid w:val="00F649B3"/>
    <w:rsid w:val="00F6546F"/>
    <w:rsid w:val="00F659D2"/>
    <w:rsid w:val="00F713D2"/>
    <w:rsid w:val="00F72619"/>
    <w:rsid w:val="00F72B04"/>
    <w:rsid w:val="00F73399"/>
    <w:rsid w:val="00F83D0D"/>
    <w:rsid w:val="00F8484D"/>
    <w:rsid w:val="00F84E18"/>
    <w:rsid w:val="00F8575E"/>
    <w:rsid w:val="00F85BC2"/>
    <w:rsid w:val="00F9017A"/>
    <w:rsid w:val="00F90470"/>
    <w:rsid w:val="00F925F6"/>
    <w:rsid w:val="00F944FD"/>
    <w:rsid w:val="00F977F6"/>
    <w:rsid w:val="00FA1088"/>
    <w:rsid w:val="00FA1CC4"/>
    <w:rsid w:val="00FA5D4E"/>
    <w:rsid w:val="00FA7AF7"/>
    <w:rsid w:val="00FB2ED5"/>
    <w:rsid w:val="00FB2EE3"/>
    <w:rsid w:val="00FB6735"/>
    <w:rsid w:val="00FB6D58"/>
    <w:rsid w:val="00FB75D9"/>
    <w:rsid w:val="00FC24E9"/>
    <w:rsid w:val="00FC361D"/>
    <w:rsid w:val="00FC372A"/>
    <w:rsid w:val="00FC4BEE"/>
    <w:rsid w:val="00FD2F86"/>
    <w:rsid w:val="00FD3E6F"/>
    <w:rsid w:val="00FD63D6"/>
    <w:rsid w:val="00FD6AF1"/>
    <w:rsid w:val="00FD6E33"/>
    <w:rsid w:val="00FD7026"/>
    <w:rsid w:val="00FD75C9"/>
    <w:rsid w:val="00FE0883"/>
    <w:rsid w:val="00FE1032"/>
    <w:rsid w:val="00FE1DB9"/>
    <w:rsid w:val="00FE52B8"/>
    <w:rsid w:val="00FE75DF"/>
    <w:rsid w:val="00FE7B58"/>
    <w:rsid w:val="00FF1FA7"/>
    <w:rsid w:val="00FF2784"/>
    <w:rsid w:val="00FF2CF9"/>
    <w:rsid w:val="00FF3031"/>
    <w:rsid w:val="00FF420F"/>
    <w:rsid w:val="00FF52D1"/>
    <w:rsid w:val="00FF5D8C"/>
    <w:rsid w:val="00FF5FCF"/>
    <w:rsid w:val="00FF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1E534"/>
  <w15:docId w15:val="{5613A48D-92A3-40E3-945C-1D55B18A7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33F35"/>
  </w:style>
  <w:style w:type="paragraph" w:styleId="Heading1">
    <w:name w:val="heading 1"/>
    <w:basedOn w:val="Normal"/>
    <w:next w:val="Normal"/>
    <w:link w:val="Heading1Char"/>
    <w:uiPriority w:val="9"/>
    <w:qFormat/>
    <w:rsid w:val="004D71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11E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E7E"/>
    <w:pPr>
      <w:spacing w:after="200" w:line="240" w:lineRule="auto"/>
    </w:pPr>
    <w:rPr>
      <w:rFonts w:eastAsia="PMingLiU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E7E"/>
    <w:rPr>
      <w:rFonts w:eastAsia="PMingLiU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E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E7E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0DA8"/>
    <w:pPr>
      <w:spacing w:after="0" w:line="240" w:lineRule="auto"/>
    </w:pPr>
    <w:rPr>
      <w:rFonts w:ascii="Times New Roman" w:eastAsiaTheme="minorHAnsi" w:hAnsi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0DA8"/>
    <w:rPr>
      <w:rFonts w:ascii="Times New Roman" w:eastAsiaTheme="minorHAnsi" w:hAnsi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F40DA8"/>
    <w:rPr>
      <w:color w:val="0563C1" w:themeColor="hyperlink"/>
      <w:u w:val="single"/>
    </w:rPr>
  </w:style>
  <w:style w:type="paragraph" w:customStyle="1" w:styleId="heading10">
    <w:name w:val="heading1"/>
    <w:basedOn w:val="Normal"/>
    <w:next w:val="Normal"/>
    <w:rsid w:val="00D80077"/>
    <w:pPr>
      <w:keepNext/>
      <w:keepLines/>
      <w:tabs>
        <w:tab w:val="left" w:pos="454"/>
      </w:tabs>
      <w:suppressAutoHyphens/>
      <w:overflowPunct w:val="0"/>
      <w:autoSpaceDE w:val="0"/>
      <w:autoSpaceDN w:val="0"/>
      <w:adjustRightInd w:val="0"/>
      <w:spacing w:before="600" w:after="320" w:line="240" w:lineRule="atLeast"/>
      <w:textAlignment w:val="baseline"/>
    </w:pPr>
    <w:rPr>
      <w:rFonts w:ascii="Times" w:eastAsia="맑은 고딕" w:hAnsi="Times" w:cs="Times New Roman"/>
      <w:b/>
      <w:sz w:val="24"/>
      <w:szCs w:val="20"/>
      <w:lang w:eastAsia="de-DE"/>
    </w:rPr>
  </w:style>
  <w:style w:type="paragraph" w:customStyle="1" w:styleId="heading2">
    <w:name w:val="heading2"/>
    <w:basedOn w:val="heading10"/>
    <w:next w:val="Normal"/>
    <w:rsid w:val="00D80077"/>
    <w:pPr>
      <w:tabs>
        <w:tab w:val="left" w:pos="510"/>
      </w:tabs>
    </w:pPr>
    <w:rPr>
      <w:i/>
    </w:rPr>
  </w:style>
  <w:style w:type="paragraph" w:customStyle="1" w:styleId="Default">
    <w:name w:val="Default"/>
    <w:rsid w:val="00D8007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D409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qFormat/>
    <w:rsid w:val="005644B8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맑은 고딕" w:eastAsia="맑은 고딕" w:hAnsi="맑은 고딕" w:cs="Times New Roman"/>
      <w:b/>
      <w:bCs/>
      <w:kern w:val="2"/>
      <w:sz w:val="20"/>
      <w:szCs w:val="20"/>
      <w:lang w:eastAsia="ko-KR"/>
    </w:rPr>
  </w:style>
  <w:style w:type="paragraph" w:customStyle="1" w:styleId="11">
    <w:name w:val="1.1"/>
    <w:basedOn w:val="Normal"/>
    <w:rsid w:val="00E85C72"/>
    <w:pPr>
      <w:widowControl w:val="0"/>
      <w:wordWrap w:val="0"/>
      <w:autoSpaceDE w:val="0"/>
      <w:autoSpaceDN w:val="0"/>
      <w:spacing w:before="400"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sz w:val="28"/>
      <w:szCs w:val="28"/>
      <w:lang w:eastAsia="ko-KR"/>
    </w:rPr>
  </w:style>
  <w:style w:type="paragraph" w:customStyle="1" w:styleId="a">
    <w:name w:val="바탕글"/>
    <w:basedOn w:val="Normal"/>
    <w:rsid w:val="00E85C72"/>
    <w:pPr>
      <w:widowControl w:val="0"/>
      <w:autoSpaceDE w:val="0"/>
      <w:autoSpaceDN w:val="0"/>
      <w:spacing w:after="0" w:line="384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111">
    <w:name w:val="1.1.1"/>
    <w:basedOn w:val="Normal"/>
    <w:rsid w:val="00E85C72"/>
    <w:pPr>
      <w:widowControl w:val="0"/>
      <w:wordWrap w:val="0"/>
      <w:autoSpaceDE w:val="0"/>
      <w:autoSpaceDN w:val="0"/>
      <w:spacing w:before="300"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sz w:val="24"/>
      <w:szCs w:val="24"/>
      <w:lang w:eastAsia="ko-KR"/>
    </w:rPr>
  </w:style>
  <w:style w:type="paragraph" w:customStyle="1" w:styleId="1">
    <w:name w:val="본문1"/>
    <w:basedOn w:val="Normal"/>
    <w:rsid w:val="00E85C72"/>
    <w:pPr>
      <w:widowControl w:val="0"/>
      <w:wordWrap w:val="0"/>
      <w:autoSpaceDE w:val="0"/>
      <w:autoSpaceDN w:val="0"/>
      <w:spacing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lang w:eastAsia="ko-KR"/>
    </w:rPr>
  </w:style>
  <w:style w:type="paragraph" w:customStyle="1" w:styleId="a0">
    <w:name w:val="표내용"/>
    <w:basedOn w:val="Normal"/>
    <w:rsid w:val="00E85C72"/>
    <w:pPr>
      <w:widowControl w:val="0"/>
      <w:autoSpaceDE w:val="0"/>
      <w:autoSpaceDN w:val="0"/>
      <w:snapToGrid w:val="0"/>
      <w:spacing w:after="0" w:line="312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18"/>
      <w:szCs w:val="18"/>
      <w:lang w:eastAsia="ko-KR"/>
    </w:rPr>
  </w:style>
  <w:style w:type="paragraph" w:customStyle="1" w:styleId="a1">
    <w:name w:val="표제목그림제목"/>
    <w:basedOn w:val="Normal"/>
    <w:rsid w:val="00315EF3"/>
    <w:pPr>
      <w:widowControl w:val="0"/>
      <w:autoSpaceDE w:val="0"/>
      <w:autoSpaceDN w:val="0"/>
      <w:spacing w:after="0" w:line="432" w:lineRule="auto"/>
      <w:jc w:val="center"/>
      <w:textAlignment w:val="baseline"/>
    </w:pPr>
    <w:rPr>
      <w:rFonts w:ascii="Times New Roman" w:eastAsia="Times New Roman" w:hAnsi="Times New Roman" w:cs="Times New Roman"/>
      <w:b/>
      <w:bCs/>
      <w:color w:val="00000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076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C50"/>
  </w:style>
  <w:style w:type="paragraph" w:styleId="Footer">
    <w:name w:val="footer"/>
    <w:basedOn w:val="Normal"/>
    <w:link w:val="FooterChar"/>
    <w:uiPriority w:val="99"/>
    <w:unhideWhenUsed/>
    <w:rsid w:val="00076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C50"/>
  </w:style>
  <w:style w:type="character" w:customStyle="1" w:styleId="Heading1Char">
    <w:name w:val="Heading 1 Char"/>
    <w:basedOn w:val="DefaultParagraphFont"/>
    <w:link w:val="Heading1"/>
    <w:uiPriority w:val="9"/>
    <w:rsid w:val="004D71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71B4"/>
    <w:pPr>
      <w:outlineLvl w:val="9"/>
    </w:pPr>
    <w:rPr>
      <w:lang w:eastAsia="en-US"/>
    </w:rPr>
  </w:style>
  <w:style w:type="paragraph" w:customStyle="1" w:styleId="a2">
    <w:name w:val="본문"/>
    <w:basedOn w:val="Normal"/>
    <w:rsid w:val="00F25A78"/>
    <w:pPr>
      <w:widowControl w:val="0"/>
      <w:wordWrap w:val="0"/>
      <w:autoSpaceDE w:val="0"/>
      <w:autoSpaceDN w:val="0"/>
      <w:snapToGrid w:val="0"/>
      <w:spacing w:before="84" w:after="84" w:line="1968" w:lineRule="auto"/>
      <w:ind w:left="350" w:right="350"/>
      <w:jc w:val="both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a3">
    <w:name w:val="캡션"/>
    <w:basedOn w:val="Normal"/>
    <w:rsid w:val="006E460E"/>
    <w:pPr>
      <w:widowControl w:val="0"/>
      <w:autoSpaceDE w:val="0"/>
      <w:autoSpaceDN w:val="0"/>
      <w:snapToGrid w:val="0"/>
      <w:spacing w:after="0" w:line="288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16"/>
      <w:szCs w:val="16"/>
      <w:lang w:eastAsia="ko-KR"/>
    </w:rPr>
  </w:style>
  <w:style w:type="table" w:styleId="TableGrid">
    <w:name w:val="Table Grid"/>
    <w:basedOn w:val="TableNormal"/>
    <w:uiPriority w:val="59"/>
    <w:rsid w:val="006F6F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그림표 제목"/>
    <w:basedOn w:val="Normal"/>
    <w:rsid w:val="007158C7"/>
    <w:pPr>
      <w:widowControl w:val="0"/>
      <w:tabs>
        <w:tab w:val="left" w:pos="-26028"/>
        <w:tab w:val="left" w:pos="-25228"/>
        <w:tab w:val="left" w:pos="-24428"/>
        <w:tab w:val="left" w:pos="-23628"/>
        <w:tab w:val="left" w:pos="-22828"/>
        <w:tab w:val="left" w:pos="-22028"/>
        <w:tab w:val="left" w:pos="-21228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autoSpaceDE w:val="0"/>
      <w:autoSpaceDN w:val="0"/>
      <w:snapToGrid w:val="0"/>
      <w:spacing w:after="0" w:line="364" w:lineRule="auto"/>
      <w:jc w:val="center"/>
      <w:textAlignment w:val="baseline"/>
    </w:pPr>
    <w:rPr>
      <w:rFonts w:ascii="Times New Roman" w:eastAsia="Times New Roman" w:hAnsi="Times New Roman" w:cs="Times New Roman"/>
      <w:b/>
      <w:bCs/>
      <w:color w:val="000000"/>
      <w:spacing w:val="-4"/>
      <w:sz w:val="19"/>
      <w:szCs w:val="19"/>
      <w:lang w:eastAsia="ko-KR"/>
    </w:rPr>
  </w:style>
  <w:style w:type="paragraph" w:styleId="NormalWeb">
    <w:name w:val="Normal (Web)"/>
    <w:basedOn w:val="Normal"/>
    <w:uiPriority w:val="99"/>
    <w:semiHidden/>
    <w:unhideWhenUsed/>
    <w:rsid w:val="0034321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ko-KR"/>
    </w:rPr>
  </w:style>
  <w:style w:type="table" w:styleId="LightShading">
    <w:name w:val="Light Shading"/>
    <w:basedOn w:val="TableNormal"/>
    <w:uiPriority w:val="60"/>
    <w:rsid w:val="00D5492D"/>
    <w:pPr>
      <w:spacing w:after="0" w:line="240" w:lineRule="auto"/>
    </w:pPr>
    <w:rPr>
      <w:color w:val="000000" w:themeColor="text1" w:themeShade="BF"/>
      <w:lang w:eastAsia="ko-K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BE0AD6"/>
    <w:pPr>
      <w:widowControl w:val="0"/>
      <w:shd w:val="clear" w:color="auto" w:fill="FFFFFF"/>
      <w:tabs>
        <w:tab w:val="left" w:leader="middleDot" w:pos="4166"/>
      </w:tabs>
      <w:wordWrap w:val="0"/>
      <w:autoSpaceDE w:val="0"/>
      <w:autoSpaceDN w:val="0"/>
      <w:snapToGrid w:val="0"/>
      <w:spacing w:after="0" w:line="1289" w:lineRule="exact"/>
      <w:ind w:firstLine="200"/>
      <w:jc w:val="both"/>
      <w:textAlignment w:val="baseline"/>
    </w:pPr>
    <w:rPr>
      <w:rFonts w:ascii="한양신명조" w:eastAsia="굴림" w:hAnsi="굴림" w:cs="굴림"/>
      <w:color w:val="000000"/>
      <w:sz w:val="18"/>
      <w:szCs w:val="18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BE0AD6"/>
    <w:rPr>
      <w:rFonts w:ascii="한양신명조" w:eastAsia="굴림" w:hAnsi="굴림" w:cs="굴림"/>
      <w:color w:val="000000"/>
      <w:sz w:val="18"/>
      <w:szCs w:val="18"/>
      <w:shd w:val="clear" w:color="auto" w:fill="FFFFFF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4DE"/>
    <w:pPr>
      <w:spacing w:after="160"/>
    </w:pPr>
    <w:rPr>
      <w:rFonts w:eastAsiaTheme="minorEastAsia"/>
      <w:b/>
      <w:bCs/>
      <w:lang w:eastAsia="zh-TW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4DE"/>
    <w:rPr>
      <w:rFonts w:eastAsia="PMingLiU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6A776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55081"/>
    <w:rPr>
      <w:b/>
      <w:bCs/>
    </w:rPr>
  </w:style>
  <w:style w:type="paragraph" w:customStyle="1" w:styleId="Author">
    <w:name w:val="Author"/>
    <w:basedOn w:val="Normal"/>
    <w:rsid w:val="00665C48"/>
    <w:pPr>
      <w:spacing w:after="0" w:line="240" w:lineRule="auto"/>
    </w:pPr>
    <w:rPr>
      <w:rFonts w:ascii="Arial" w:eastAsia="맑은 고딕" w:hAnsi="Arial" w:cs="Arial"/>
      <w:sz w:val="20"/>
      <w:szCs w:val="20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31490C"/>
  </w:style>
  <w:style w:type="paragraph" w:customStyle="1" w:styleId="MDPI42tablebody">
    <w:name w:val="MDPI_4.2_table_body"/>
    <w:qFormat/>
    <w:rsid w:val="00D62858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paragraph" w:customStyle="1" w:styleId="Tabletitle">
    <w:name w:val="Table title"/>
    <w:basedOn w:val="Normal"/>
    <w:next w:val="Normal"/>
    <w:qFormat/>
    <w:rsid w:val="00132AA9"/>
    <w:pPr>
      <w:spacing w:before="240" w:after="0" w:line="36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Paragraph">
    <w:name w:val="Paragraph"/>
    <w:basedOn w:val="Normal"/>
    <w:next w:val="Normal"/>
    <w:qFormat/>
    <w:rsid w:val="003A6A51"/>
    <w:pPr>
      <w:widowControl w:val="0"/>
      <w:spacing w:before="240" w:after="0" w:line="48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CM41">
    <w:name w:val="CM41"/>
    <w:basedOn w:val="Default"/>
    <w:next w:val="Default"/>
    <w:uiPriority w:val="99"/>
    <w:rsid w:val="00137BC3"/>
    <w:pPr>
      <w:widowControl w:val="0"/>
    </w:pPr>
    <w:rPr>
      <w:rFonts w:ascii="Myriad Pro" w:eastAsia="Times New Roman" w:hAnsi="Myriad Pro" w:cs="Times New Roman"/>
      <w:color w:val="auto"/>
      <w:lang w:eastAsia="en-US"/>
    </w:rPr>
  </w:style>
  <w:style w:type="paragraph" w:styleId="Title">
    <w:name w:val="Title"/>
    <w:basedOn w:val="Normal"/>
    <w:link w:val="TitleChar"/>
    <w:qFormat/>
    <w:rsid w:val="00E602E5"/>
    <w:pPr>
      <w:widowControl w:val="0"/>
      <w:overflowPunct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24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E602E5"/>
    <w:rPr>
      <w:rFonts w:ascii="Times New Roman" w:eastAsia="Times New Roman" w:hAnsi="Times New Roman" w:cs="Times New Roman"/>
      <w:kern w:val="28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933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0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517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998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2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9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6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ehong.kim@okstate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55FE2-BBE3-40F4-B154-B98A0CD90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2</Pages>
  <Words>258</Words>
  <Characters>147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 K.Y</dc:creator>
  <cp:lastModifiedBy>Kim, Jaehong</cp:lastModifiedBy>
  <cp:revision>7</cp:revision>
  <cp:lastPrinted>2019-10-10T17:31:00Z</cp:lastPrinted>
  <dcterms:created xsi:type="dcterms:W3CDTF">2020-05-18T19:46:00Z</dcterms:created>
  <dcterms:modified xsi:type="dcterms:W3CDTF">2020-05-22T20:53:00Z</dcterms:modified>
</cp:coreProperties>
</file>